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7E4B6D">
        <w:t>July</w:t>
      </w:r>
      <w:r w:rsidR="002B7A7C">
        <w:t xml:space="preserve"> 1</w:t>
      </w:r>
      <w:r w:rsidR="007E4B6D">
        <w:t>7</w:t>
      </w:r>
      <w:r w:rsidR="00444423">
        <w:t>, 2025</w:t>
      </w:r>
    </w:p>
    <w:p w:rsidR="009536C6" w:rsidRDefault="008A0AE1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                                                                                </w:t>
      </w:r>
    </w:p>
    <w:p w:rsidR="000F5BA0" w:rsidRDefault="0093798F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HIRING:</w:t>
      </w:r>
    </w:p>
    <w:p w:rsidR="00041F67" w:rsidRDefault="00DC7F8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mmons, Amber—Ex</w:t>
      </w:r>
      <w:r w:rsidR="00041F67">
        <w:rPr>
          <w:rFonts w:ascii="Times New Roman" w:hAnsi="Times New Roman" w:cs="Times New Roman"/>
          <w:bCs/>
          <w:sz w:val="20"/>
          <w:szCs w:val="20"/>
        </w:rPr>
        <w:t xml:space="preserve"> Child/LBD—West Hardin—Effective 08/01/2025</w:t>
      </w:r>
    </w:p>
    <w:p w:rsidR="00900009" w:rsidRDefault="00DC7F8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Arton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Ashley—Ex </w:t>
      </w:r>
      <w:r w:rsidR="00900009">
        <w:rPr>
          <w:rFonts w:ascii="Times New Roman" w:hAnsi="Times New Roman" w:cs="Times New Roman"/>
          <w:bCs/>
          <w:sz w:val="20"/>
          <w:szCs w:val="20"/>
        </w:rPr>
        <w:t>Child/LBD—Rineyville—Effective 08/01/2025</w:t>
      </w:r>
      <w:r w:rsidR="00900009">
        <w:rPr>
          <w:rFonts w:ascii="Times New Roman" w:hAnsi="Times New Roman" w:cs="Times New Roman"/>
          <w:bCs/>
          <w:sz w:val="20"/>
          <w:szCs w:val="20"/>
        </w:rPr>
        <w:tab/>
      </w:r>
    </w:p>
    <w:p w:rsidR="007E4B6D" w:rsidRDefault="00C30B8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C30B87">
        <w:rPr>
          <w:rFonts w:ascii="Times New Roman" w:hAnsi="Times New Roman" w:cs="Times New Roman"/>
          <w:bCs/>
          <w:sz w:val="20"/>
          <w:szCs w:val="20"/>
        </w:rPr>
        <w:t>Barber, Hannah</w:t>
      </w:r>
      <w:r>
        <w:rPr>
          <w:rFonts w:ascii="Times New Roman" w:hAnsi="Times New Roman" w:cs="Times New Roman"/>
          <w:bCs/>
          <w:sz w:val="20"/>
          <w:szCs w:val="20"/>
        </w:rPr>
        <w:t>—Language Arts Teacher—James T Alton—Effective 08/01/2025</w:t>
      </w:r>
    </w:p>
    <w:p w:rsidR="008B54FB" w:rsidRDefault="008B54F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ettencourt, Heidi—Teacher—Meadow View—Effective 08/01/2025</w:t>
      </w:r>
    </w:p>
    <w:p w:rsidR="00D17E5F" w:rsidRDefault="00D17E5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hristensen, Anne (Katherine)—Social Studies Teacher—North Hardin—Effective 08/01/2025</w:t>
      </w:r>
    </w:p>
    <w:p w:rsidR="00473113" w:rsidRDefault="0047311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ruse, </w:t>
      </w:r>
      <w:proofErr w:type="gramStart"/>
      <w:r>
        <w:rPr>
          <w:rFonts w:ascii="Times New Roman" w:hAnsi="Times New Roman" w:cs="Times New Roman"/>
          <w:bCs/>
          <w:sz w:val="20"/>
          <w:szCs w:val="20"/>
        </w:rPr>
        <w:t>Summer</w:t>
      </w:r>
      <w:proofErr w:type="gramEnd"/>
      <w:r>
        <w:rPr>
          <w:rFonts w:ascii="Times New Roman" w:hAnsi="Times New Roman" w:cs="Times New Roman"/>
          <w:bCs/>
          <w:sz w:val="20"/>
          <w:szCs w:val="20"/>
        </w:rPr>
        <w:t xml:space="preserve"> – Health Science Teacher – Early College &amp; Career Center – Effective 08/01/2025</w:t>
      </w:r>
    </w:p>
    <w:p w:rsidR="00441481" w:rsidRDefault="0044148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erguson, Halle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/LBD—Lakewood—Effective 08/01/2025</w:t>
      </w:r>
    </w:p>
    <w:p w:rsidR="00F362F2" w:rsidRDefault="0070594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ischer, John—Head Band Director—North Hardin—Effective 08/01/2025</w:t>
      </w:r>
    </w:p>
    <w:p w:rsidR="005B16DE" w:rsidRDefault="005B16D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assaway, Audrey—Ex. Child/LBD—New Highland—Effective 08/01/2025</w:t>
      </w:r>
    </w:p>
    <w:p w:rsidR="00DC7F80" w:rsidRDefault="00DC7F8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egory, Steven (Lance) – Assistant Principal – Central Hardin – Effective 07/01/2025</w:t>
      </w:r>
    </w:p>
    <w:p w:rsidR="00715717" w:rsidRDefault="0071571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Greenwell, Chase – Assistant Principal – Radcliff – Effective 07/11/2025 </w:t>
      </w:r>
    </w:p>
    <w:p w:rsidR="00705948" w:rsidRDefault="00F362F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ndley, Whitney – Guidance Counselor – North Middle – Effective 08/01/2025</w:t>
      </w:r>
      <w:r w:rsidR="00705948">
        <w:rPr>
          <w:rFonts w:ascii="Times New Roman" w:hAnsi="Times New Roman" w:cs="Times New Roman"/>
          <w:bCs/>
          <w:sz w:val="20"/>
          <w:szCs w:val="20"/>
        </w:rPr>
        <w:tab/>
      </w:r>
    </w:p>
    <w:p w:rsidR="00C30B87" w:rsidRDefault="00C30B8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ackson, Cheyenne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/LBD—James T Alton—Effective 08/01/2025</w:t>
      </w:r>
    </w:p>
    <w:p w:rsidR="00A546F1" w:rsidRDefault="00A546F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okinen, Kristen – Exceptional Child/LBD Instructor – North Middle – Effective 08/01/2025</w:t>
      </w:r>
    </w:p>
    <w:p w:rsidR="00C30B87" w:rsidRDefault="00C30B8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Lanz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Sidney—Elementary Teacher—New Highland—Effective 08/01/2025</w:t>
      </w:r>
    </w:p>
    <w:p w:rsidR="00900009" w:rsidRDefault="0090000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ing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Itainy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Elementary Teacher—New Highland—Effective 08/01/2025</w:t>
      </w:r>
    </w:p>
    <w:p w:rsidR="00A426BA" w:rsidRDefault="00A426B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rcum, Rebekah – Elementary Teacher – Woodland – Effective 08/01/2025</w:t>
      </w:r>
    </w:p>
    <w:p w:rsidR="0058238B" w:rsidRDefault="0058238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rgan, Stephanie – Elementary Teacher – Heartland – Effective 08/01/2025</w:t>
      </w:r>
    </w:p>
    <w:p w:rsidR="00756822" w:rsidRDefault="0075682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ickere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organ – MS Science Teacher – East Hardin – Effective 08/01/2025</w:t>
      </w:r>
    </w:p>
    <w:p w:rsidR="00900009" w:rsidRDefault="0090000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eynolds, Sydney—Math Teacher—James T Alton—Effective 08/01/2025</w:t>
      </w:r>
    </w:p>
    <w:p w:rsidR="003C675A" w:rsidRPr="00C30B87" w:rsidRDefault="003C675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6F5C6E" w:rsidRDefault="00E872C8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</w:t>
      </w:r>
      <w:r w:rsidR="006F5C6E" w:rsidRPr="00282EBF">
        <w:rPr>
          <w:rFonts w:ascii="Times New Roman" w:hAnsi="Times New Roman" w:cs="Times New Roman"/>
          <w:bCs/>
          <w:sz w:val="20"/>
          <w:szCs w:val="20"/>
          <w:u w:val="single"/>
        </w:rPr>
        <w:t>RTIFIED RESIGNATIONS</w:t>
      </w:r>
      <w:r w:rsidR="00A8455C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</w:p>
    <w:p w:rsidR="004E65B1" w:rsidRDefault="004E65B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eckn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Sarah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Teacher—College View Campus—Effective 07/11/2025</w:t>
      </w:r>
    </w:p>
    <w:p w:rsidR="0027297C" w:rsidRDefault="0027297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27297C">
        <w:rPr>
          <w:rFonts w:ascii="Times New Roman" w:hAnsi="Times New Roman" w:cs="Times New Roman"/>
          <w:bCs/>
          <w:sz w:val="20"/>
          <w:szCs w:val="20"/>
        </w:rPr>
        <w:t>Bow, Amy—Teacher—Lakewood—Effective 07/10/2025</w:t>
      </w:r>
    </w:p>
    <w:p w:rsidR="0027297C" w:rsidRDefault="0027297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ulkerson, Jamie—Teacher—New Highland—Effective 07/14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DE5C87" w:rsidRDefault="00DE5C8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dge, Mary—Assistant Principal—Lakewood—Effective 07/14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803240" w:rsidRDefault="0080324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rto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Christessic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Exceptional Child/LBD Instructor – Heartland – Effective 06/30/2025</w:t>
      </w:r>
    </w:p>
    <w:p w:rsidR="001D02C0" w:rsidRPr="00803240" w:rsidRDefault="001D02C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ssey, Emma—Teacher—James T Alton—Effective 07/09/2025</w:t>
      </w:r>
    </w:p>
    <w:p w:rsidR="007E4B6D" w:rsidRDefault="00AA19D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tockdale, Phillip – HS Social Studies Teacher – Central Hardin – Effective 06/30/2025</w:t>
      </w:r>
    </w:p>
    <w:p w:rsidR="009D7279" w:rsidRDefault="009D7279" w:rsidP="009D727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Wilso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Keil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MS Music/Orchestra Instructor – Districtwide – Effective 06/26/2025</w:t>
      </w:r>
    </w:p>
    <w:p w:rsidR="00525C59" w:rsidRDefault="00525C59" w:rsidP="009D727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Winder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Shandi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Elementary Teacher—New Highland—Effective 07/14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3C675A" w:rsidRPr="00AA19D9" w:rsidRDefault="003C675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8662A7" w:rsidRDefault="008662A7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RETIREMENT:</w:t>
      </w:r>
    </w:p>
    <w:p w:rsidR="00352AA1" w:rsidRDefault="00352AA1" w:rsidP="00352AA1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Bender, Carol—Teacher—Lincoln Trail Hospital—Effective 08/01/2025—Revised date </w:t>
      </w:r>
    </w:p>
    <w:p w:rsidR="0076505A" w:rsidRDefault="00F02B6A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ay, Terry—Teacher—College View Campus—Effective 08/01/2025</w:t>
      </w:r>
    </w:p>
    <w:p w:rsidR="003C675A" w:rsidRDefault="003C675A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6505A" w:rsidRDefault="0076505A" w:rsidP="00E36B04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TRANSFER:</w:t>
      </w:r>
    </w:p>
    <w:p w:rsidR="00630487" w:rsidRDefault="00F5544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sher, Hannah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Teacher at Heartland to Consultant/Evaluator at </w:t>
      </w:r>
      <w:r w:rsidR="00630487">
        <w:rPr>
          <w:rFonts w:ascii="Times New Roman" w:hAnsi="Times New Roman" w:cs="Times New Roman"/>
          <w:bCs/>
          <w:sz w:val="20"/>
          <w:szCs w:val="20"/>
        </w:rPr>
        <w:t>College View Campus—Effective 07/01/2025</w:t>
      </w:r>
    </w:p>
    <w:p w:rsidR="003C675A" w:rsidRDefault="003C675A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ubrey, Precious – Middle School Teacher at North Middle to Assistant Principal at Woodland – Effective 07/01/2025</w:t>
      </w:r>
    </w:p>
    <w:p w:rsidR="00530BF3" w:rsidRDefault="00530BF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arze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ohn – Exceptional Child Instructor at West Hardin to Exceptional Child Instructor at North Middle – Effective 07/01/2025</w:t>
      </w:r>
    </w:p>
    <w:p w:rsidR="007723FE" w:rsidRDefault="007723FE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elfior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argaret – Exceptional Child Instructor at North Middle to Elementary Teacher at Woodland – Effective 07/01/2025</w:t>
      </w:r>
    </w:p>
    <w:p w:rsidR="00577169" w:rsidRDefault="00577169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erg, Kayla – Gifted &amp; Talented Instructor/Districtwide to .5 Gifted &amp; Talented Instructor/Dist</w:t>
      </w:r>
      <w:r w:rsidR="00F5544C">
        <w:rPr>
          <w:rFonts w:ascii="Times New Roman" w:hAnsi="Times New Roman" w:cs="Times New Roman"/>
          <w:bCs/>
          <w:sz w:val="20"/>
          <w:szCs w:val="20"/>
        </w:rPr>
        <w:t>ri</w:t>
      </w:r>
      <w:r>
        <w:rPr>
          <w:rFonts w:ascii="Times New Roman" w:hAnsi="Times New Roman" w:cs="Times New Roman"/>
          <w:bCs/>
          <w:sz w:val="20"/>
          <w:szCs w:val="20"/>
        </w:rPr>
        <w:t>ctwide and .5 Middle School Teacher at North Middle – Effective 07/01/2025</w:t>
      </w:r>
    </w:p>
    <w:p w:rsidR="00B90C20" w:rsidRDefault="00F5544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Board, Kayla—Math Teacher at Bluegrass to Math Teacher at </w:t>
      </w:r>
      <w:r w:rsidR="007744C4">
        <w:rPr>
          <w:rFonts w:ascii="Times New Roman" w:hAnsi="Times New Roman" w:cs="Times New Roman"/>
          <w:bCs/>
          <w:sz w:val="20"/>
          <w:szCs w:val="20"/>
        </w:rPr>
        <w:t>College View—Effective 07/10/2025</w:t>
      </w:r>
    </w:p>
    <w:p w:rsidR="00ED55FC" w:rsidRDefault="00B90C20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haney, Jamie –</w:t>
      </w:r>
      <w:r w:rsidR="008A4ED1">
        <w:rPr>
          <w:rFonts w:ascii="Times New Roman" w:hAnsi="Times New Roman" w:cs="Times New Roman"/>
          <w:bCs/>
          <w:sz w:val="20"/>
          <w:szCs w:val="20"/>
        </w:rPr>
        <w:t xml:space="preserve"> Middle</w:t>
      </w:r>
      <w:r>
        <w:rPr>
          <w:rFonts w:ascii="Times New Roman" w:hAnsi="Times New Roman" w:cs="Times New Roman"/>
          <w:bCs/>
          <w:sz w:val="20"/>
          <w:szCs w:val="20"/>
        </w:rPr>
        <w:t xml:space="preserve"> School T</w:t>
      </w:r>
      <w:r w:rsidR="008A4ED1">
        <w:rPr>
          <w:rFonts w:ascii="Times New Roman" w:hAnsi="Times New Roman" w:cs="Times New Roman"/>
          <w:bCs/>
          <w:sz w:val="20"/>
          <w:szCs w:val="20"/>
        </w:rPr>
        <w:t>e</w:t>
      </w:r>
      <w:r>
        <w:rPr>
          <w:rFonts w:ascii="Times New Roman" w:hAnsi="Times New Roman" w:cs="Times New Roman"/>
          <w:bCs/>
          <w:sz w:val="20"/>
          <w:szCs w:val="20"/>
        </w:rPr>
        <w:t>ac</w:t>
      </w:r>
      <w:r w:rsidR="008A4ED1">
        <w:rPr>
          <w:rFonts w:ascii="Times New Roman" w:hAnsi="Times New Roman" w:cs="Times New Roman"/>
          <w:bCs/>
          <w:sz w:val="20"/>
          <w:szCs w:val="20"/>
        </w:rPr>
        <w:t>her at James T. Alton to Middle</w:t>
      </w:r>
      <w:r>
        <w:rPr>
          <w:rFonts w:ascii="Times New Roman" w:hAnsi="Times New Roman" w:cs="Times New Roman"/>
          <w:bCs/>
          <w:sz w:val="20"/>
          <w:szCs w:val="20"/>
        </w:rPr>
        <w:t xml:space="preserve"> School Teacher at East Hardin </w:t>
      </w:r>
      <w:r w:rsidR="008A4ED1">
        <w:rPr>
          <w:rFonts w:ascii="Times New Roman" w:hAnsi="Times New Roman" w:cs="Times New Roman"/>
          <w:bCs/>
          <w:sz w:val="20"/>
          <w:szCs w:val="20"/>
        </w:rPr>
        <w:t>–</w:t>
      </w:r>
      <w:r>
        <w:rPr>
          <w:rFonts w:ascii="Times New Roman" w:hAnsi="Times New Roman" w:cs="Times New Roman"/>
          <w:bCs/>
          <w:sz w:val="20"/>
          <w:szCs w:val="20"/>
        </w:rPr>
        <w:t xml:space="preserve"> Effective</w:t>
      </w:r>
      <w:r w:rsidR="008A4ED1">
        <w:rPr>
          <w:rFonts w:ascii="Times New Roman" w:hAnsi="Times New Roman" w:cs="Times New Roman"/>
          <w:bCs/>
          <w:sz w:val="20"/>
          <w:szCs w:val="20"/>
        </w:rPr>
        <w:t xml:space="preserve"> 07/01/2025</w:t>
      </w:r>
    </w:p>
    <w:p w:rsidR="007744C4" w:rsidRDefault="00ED55F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lark, Adam – Middle School Teacher at James T Alton to Gifted &amp; Talented Instructor/Districtwide – Effective 07/01/2025</w:t>
      </w:r>
    </w:p>
    <w:p w:rsidR="00AF1443" w:rsidRDefault="00AF144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lark, Kelley—Elementary Teacher at Vine Grove to Art Teacher at </w:t>
      </w:r>
      <w:r>
        <w:rPr>
          <w:rFonts w:ascii="Times New Roman" w:hAnsi="Times New Roman" w:cs="Times New Roman"/>
          <w:bCs/>
          <w:sz w:val="20"/>
          <w:szCs w:val="20"/>
        </w:rPr>
        <w:t>North Hardin—Effective 07/01/2025</w:t>
      </w:r>
    </w:p>
    <w:p w:rsidR="00CC5B00" w:rsidRDefault="00CC5B00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lark, Shelee – Director of Education Development and Student Support to Chief Operations Officer at Central Office – Effective 07/01/2025</w:t>
      </w:r>
    </w:p>
    <w:p w:rsidR="00930548" w:rsidRDefault="00930548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ffman, Ginny – Support Teacher at Early College &amp; Career Center to Guidance Counselor at Early College &amp; Career Center – Effective 07/01/2025</w:t>
      </w:r>
    </w:p>
    <w:p w:rsidR="00001F9E" w:rsidRDefault="00001F9E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mpton, Angela—Ex. Child Teacher at New Highland to </w:t>
      </w:r>
      <w:r>
        <w:rPr>
          <w:rFonts w:ascii="Times New Roman" w:hAnsi="Times New Roman" w:cs="Times New Roman"/>
          <w:bCs/>
          <w:sz w:val="20"/>
          <w:szCs w:val="20"/>
        </w:rPr>
        <w:t>Teacher at Lincoln Trail Hospital—Effective 07/14/2025</w:t>
      </w:r>
    </w:p>
    <w:p w:rsidR="00797613" w:rsidRDefault="0079761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le, Traci – Substitute Districtwide to Elementary Teacher at Vine Grove – Effective 08/01/2025</w:t>
      </w:r>
    </w:p>
    <w:p w:rsidR="00FE23E2" w:rsidRDefault="00FE23E2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dwards, Katelyn – Substitute Districtwide to Exceptional Child/LBD Instructor at Heartland – Effective 07/01/2025</w:t>
      </w:r>
    </w:p>
    <w:p w:rsidR="000D3B43" w:rsidRDefault="000D3B4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erguson, Cass</w:t>
      </w:r>
      <w:r w:rsidR="00F5544C">
        <w:rPr>
          <w:rFonts w:ascii="Times New Roman" w:hAnsi="Times New Roman" w:cs="Times New Roman"/>
          <w:bCs/>
          <w:sz w:val="20"/>
          <w:szCs w:val="20"/>
        </w:rPr>
        <w:t>ie—</w:t>
      </w:r>
      <w:proofErr w:type="spellStart"/>
      <w:r w:rsidR="00F5544C"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 w:rsidR="00F5544C">
        <w:rPr>
          <w:rFonts w:ascii="Times New Roman" w:hAnsi="Times New Roman" w:cs="Times New Roman"/>
          <w:bCs/>
          <w:sz w:val="20"/>
          <w:szCs w:val="20"/>
        </w:rPr>
        <w:t xml:space="preserve">/LBD at North Middle to </w:t>
      </w:r>
      <w:r>
        <w:rPr>
          <w:rFonts w:ascii="Times New Roman" w:hAnsi="Times New Roman" w:cs="Times New Roman"/>
          <w:bCs/>
          <w:sz w:val="20"/>
          <w:szCs w:val="20"/>
        </w:rPr>
        <w:t>Ex. Child/LBD at North Hardin—Effective 07/01/2025</w:t>
      </w:r>
    </w:p>
    <w:p w:rsidR="00D531DC" w:rsidRDefault="00294951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ibso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n, Kimberly—High School Teacher at Central Hardin to Science Teacher at </w:t>
      </w:r>
      <w:r>
        <w:rPr>
          <w:rFonts w:ascii="Times New Roman" w:hAnsi="Times New Roman" w:cs="Times New Roman"/>
          <w:bCs/>
          <w:sz w:val="20"/>
          <w:szCs w:val="20"/>
        </w:rPr>
        <w:t>West Middle—Effective 07/01/2025</w:t>
      </w:r>
    </w:p>
    <w:p w:rsidR="00D531DC" w:rsidRDefault="00F5544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in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Kristina—Teacher at Vine Grove to Ex. Child/Visually Impaired at </w:t>
      </w:r>
      <w:r w:rsidR="00D531DC">
        <w:rPr>
          <w:rFonts w:ascii="Times New Roman" w:hAnsi="Times New Roman" w:cs="Times New Roman"/>
          <w:bCs/>
          <w:sz w:val="20"/>
          <w:szCs w:val="20"/>
        </w:rPr>
        <w:t>College View—Effective 07/01/2025</w:t>
      </w:r>
    </w:p>
    <w:p w:rsidR="00D8118B" w:rsidRDefault="00D8118B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unb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 – Middle School Teacher to Guidance Counselor at North Middle – Effective 07/01/2025</w:t>
      </w:r>
    </w:p>
    <w:p w:rsidR="001E4FCB" w:rsidRDefault="001E4FCB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ck, Heathe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r—Elementary Teacher to Media Librarian at </w:t>
      </w:r>
      <w:r>
        <w:rPr>
          <w:rFonts w:ascii="Times New Roman" w:hAnsi="Times New Roman" w:cs="Times New Roman"/>
          <w:bCs/>
          <w:sz w:val="20"/>
          <w:szCs w:val="20"/>
        </w:rPr>
        <w:t>Rineyville—Effective 07/01/2025</w:t>
      </w:r>
    </w:p>
    <w:p w:rsidR="009440EE" w:rsidRDefault="009440EE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ll, Monica – Health Science Teacher to Support Teacher at Early College &amp; Career Center – Effective 07/01/2025</w:t>
      </w:r>
    </w:p>
    <w:p w:rsidR="00A6790B" w:rsidRDefault="00F5544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au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Shelly—Media Librarian at North Middle to Elementary Teacher at </w:t>
      </w:r>
      <w:r w:rsidR="00A6790B">
        <w:rPr>
          <w:rFonts w:ascii="Times New Roman" w:hAnsi="Times New Roman" w:cs="Times New Roman"/>
          <w:bCs/>
          <w:sz w:val="20"/>
          <w:szCs w:val="20"/>
        </w:rPr>
        <w:t>Lakewood—Effective 07/02/2025</w:t>
      </w:r>
      <w:r w:rsidR="00A6790B">
        <w:rPr>
          <w:rFonts w:ascii="Times New Roman" w:hAnsi="Times New Roman" w:cs="Times New Roman"/>
          <w:bCs/>
          <w:sz w:val="20"/>
          <w:szCs w:val="20"/>
        </w:rPr>
        <w:tab/>
      </w:r>
    </w:p>
    <w:p w:rsidR="002653E6" w:rsidRDefault="002653E6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o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per, Whitney—Guidance Counselor at North Middle to Guidance Counselor at </w:t>
      </w:r>
      <w:r>
        <w:rPr>
          <w:rFonts w:ascii="Times New Roman" w:hAnsi="Times New Roman" w:cs="Times New Roman"/>
          <w:bCs/>
          <w:sz w:val="20"/>
          <w:szCs w:val="20"/>
        </w:rPr>
        <w:t>North Hardin—Effective 07/01/2025</w:t>
      </w:r>
    </w:p>
    <w:p w:rsidR="00304422" w:rsidRDefault="00473519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wlett, Lori—Ex. 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Child/LBD at Lakewood to Ex. Child/LBD at </w:t>
      </w:r>
      <w:r>
        <w:rPr>
          <w:rFonts w:ascii="Times New Roman" w:hAnsi="Times New Roman" w:cs="Times New Roman"/>
          <w:bCs/>
          <w:sz w:val="20"/>
          <w:szCs w:val="20"/>
        </w:rPr>
        <w:t>West Hardin—Effective 07/01/2025</w:t>
      </w:r>
    </w:p>
    <w:p w:rsidR="00473519" w:rsidRDefault="00304422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J</w:t>
      </w:r>
      <w:r w:rsidR="00F5544C">
        <w:rPr>
          <w:rFonts w:ascii="Times New Roman" w:hAnsi="Times New Roman" w:cs="Times New Roman"/>
          <w:bCs/>
          <w:sz w:val="20"/>
          <w:szCs w:val="20"/>
        </w:rPr>
        <w:t>aggers</w:t>
      </w:r>
      <w:proofErr w:type="spellEnd"/>
      <w:r w:rsidR="00F5544C">
        <w:rPr>
          <w:rFonts w:ascii="Times New Roman" w:hAnsi="Times New Roman" w:cs="Times New Roman"/>
          <w:bCs/>
          <w:sz w:val="20"/>
          <w:szCs w:val="20"/>
        </w:rPr>
        <w:t xml:space="preserve">, Megan—Ex. Child Teacher at </w:t>
      </w:r>
      <w:r>
        <w:rPr>
          <w:rFonts w:ascii="Times New Roman" w:hAnsi="Times New Roman" w:cs="Times New Roman"/>
          <w:bCs/>
          <w:sz w:val="20"/>
          <w:szCs w:val="20"/>
        </w:rPr>
        <w:t>James T Alton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 to </w:t>
      </w:r>
      <w:proofErr w:type="spellStart"/>
      <w:r w:rsidR="00F5544C"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 w:rsidR="00F5544C">
        <w:rPr>
          <w:rFonts w:ascii="Times New Roman" w:hAnsi="Times New Roman" w:cs="Times New Roman"/>
          <w:bCs/>
          <w:sz w:val="20"/>
          <w:szCs w:val="20"/>
        </w:rPr>
        <w:t xml:space="preserve"> Consultant at </w:t>
      </w:r>
      <w:r w:rsidR="00930548">
        <w:rPr>
          <w:rFonts w:ascii="Times New Roman" w:hAnsi="Times New Roman" w:cs="Times New Roman"/>
          <w:bCs/>
          <w:sz w:val="20"/>
          <w:szCs w:val="20"/>
        </w:rPr>
        <w:t>College</w:t>
      </w:r>
      <w:r>
        <w:rPr>
          <w:rFonts w:ascii="Times New Roman" w:hAnsi="Times New Roman" w:cs="Times New Roman"/>
          <w:bCs/>
          <w:sz w:val="20"/>
          <w:szCs w:val="20"/>
        </w:rPr>
        <w:t xml:space="preserve"> View—Effective 07/01/2025</w:t>
      </w:r>
    </w:p>
    <w:p w:rsidR="0097112A" w:rsidRDefault="0097112A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ones, Tiffany – Assistant Principal at John Hardin to Director of Federal Programs at Central Office – Effective 08/01/2025</w:t>
      </w:r>
    </w:p>
    <w:p w:rsidR="007E4B6D" w:rsidRDefault="002C51E0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Kreno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Amanda – Instr</w:t>
      </w:r>
      <w:r w:rsidR="00F5544C">
        <w:rPr>
          <w:rFonts w:ascii="Times New Roman" w:hAnsi="Times New Roman" w:cs="Times New Roman"/>
          <w:bCs/>
          <w:sz w:val="20"/>
          <w:szCs w:val="20"/>
        </w:rPr>
        <w:t>uctional Assistant</w:t>
      </w:r>
      <w:r w:rsidR="00DA49E7">
        <w:rPr>
          <w:rFonts w:ascii="Times New Roman" w:hAnsi="Times New Roman" w:cs="Times New Roman"/>
          <w:bCs/>
          <w:sz w:val="20"/>
          <w:szCs w:val="20"/>
        </w:rPr>
        <w:t xml:space="preserve"> to Preschool Teacher at North P</w:t>
      </w:r>
      <w:r>
        <w:rPr>
          <w:rFonts w:ascii="Times New Roman" w:hAnsi="Times New Roman" w:cs="Times New Roman"/>
          <w:bCs/>
          <w:sz w:val="20"/>
          <w:szCs w:val="20"/>
        </w:rPr>
        <w:t>ark – Effective 07/01/2025</w:t>
      </w:r>
    </w:p>
    <w:p w:rsidR="0096634E" w:rsidRDefault="0096634E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McP</w:t>
      </w:r>
      <w:r w:rsidR="00F5544C">
        <w:rPr>
          <w:rFonts w:ascii="Times New Roman" w:hAnsi="Times New Roman" w:cs="Times New Roman"/>
          <w:bCs/>
          <w:sz w:val="20"/>
          <w:szCs w:val="20"/>
        </w:rPr>
        <w:t>eek</w:t>
      </w:r>
      <w:proofErr w:type="spellEnd"/>
      <w:r w:rsidR="00F5544C">
        <w:rPr>
          <w:rFonts w:ascii="Times New Roman" w:hAnsi="Times New Roman" w:cs="Times New Roman"/>
          <w:bCs/>
          <w:sz w:val="20"/>
          <w:szCs w:val="20"/>
        </w:rPr>
        <w:t xml:space="preserve">, Madison—Substitute Teacher to Teacher at </w:t>
      </w:r>
      <w:r>
        <w:rPr>
          <w:rFonts w:ascii="Times New Roman" w:hAnsi="Times New Roman" w:cs="Times New Roman"/>
          <w:bCs/>
          <w:sz w:val="20"/>
          <w:szCs w:val="20"/>
        </w:rPr>
        <w:t>Meadow View—Effective 08/01/2025</w:t>
      </w:r>
    </w:p>
    <w:p w:rsidR="00A47D5B" w:rsidRDefault="00A47D5B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O’Brien, Dylan—High School Teacher 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to Assistant Principal at </w:t>
      </w:r>
      <w:r>
        <w:rPr>
          <w:rFonts w:ascii="Times New Roman" w:hAnsi="Times New Roman" w:cs="Times New Roman"/>
          <w:bCs/>
          <w:sz w:val="20"/>
          <w:szCs w:val="20"/>
        </w:rPr>
        <w:t>North Hardin—Effective 07/01/2025</w:t>
      </w:r>
    </w:p>
    <w:p w:rsidR="00075549" w:rsidRDefault="00075549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adgett, Cadence – Substitute Districtwide to Elementary Teacher at Woodland – Effective 08/01/2025</w:t>
      </w:r>
    </w:p>
    <w:p w:rsidR="007E0A1A" w:rsidRDefault="007E0A1A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atrick, Michelle – Middle School Teacher at James T Alton to Middle School Teacher at East Hardin – Effective 07/01/2025</w:t>
      </w:r>
    </w:p>
    <w:p w:rsidR="003C675A" w:rsidRDefault="00DA49E7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ike, Phillip – Assistant Principal at East Hardin to Director of Pupil Personnel at Central Office – Effective 07/01/2025</w:t>
      </w:r>
    </w:p>
    <w:p w:rsidR="000B7378" w:rsidRDefault="00F5544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ike, Russell—Teacher at Central Hardin to Teacher at </w:t>
      </w:r>
      <w:r w:rsidR="00D8021F">
        <w:rPr>
          <w:rFonts w:ascii="Times New Roman" w:hAnsi="Times New Roman" w:cs="Times New Roman"/>
          <w:bCs/>
          <w:sz w:val="20"/>
          <w:szCs w:val="20"/>
        </w:rPr>
        <w:t>Spectrum—Effective 07/01/2025</w:t>
      </w:r>
    </w:p>
    <w:p w:rsidR="00D8021F" w:rsidRDefault="000B7378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ile, Emily—Preschool Teacher at G C Burkhead to </w:t>
      </w:r>
      <w:proofErr w:type="spellStart"/>
      <w:r w:rsidR="00F5544C"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 w:rsidR="00F5544C">
        <w:rPr>
          <w:rFonts w:ascii="Times New Roman" w:hAnsi="Times New Roman" w:cs="Times New Roman"/>
          <w:bCs/>
          <w:sz w:val="20"/>
          <w:szCs w:val="20"/>
        </w:rPr>
        <w:t xml:space="preserve">/LBD Teacher at </w:t>
      </w:r>
      <w:r>
        <w:rPr>
          <w:rFonts w:ascii="Times New Roman" w:hAnsi="Times New Roman" w:cs="Times New Roman"/>
          <w:bCs/>
          <w:sz w:val="20"/>
          <w:szCs w:val="20"/>
        </w:rPr>
        <w:t>James T Alton—Effective 07/01/2025</w:t>
      </w:r>
    </w:p>
    <w:p w:rsidR="001679F3" w:rsidRDefault="001679F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itt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Keshi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Culinary Teacher at Early College &amp; Career Center to Head Chef/Culinary Teacher at Early College &amp; Career Center – Effective 07/01/2025</w:t>
      </w:r>
    </w:p>
    <w:p w:rsidR="00972020" w:rsidRDefault="00972020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owers, Julia – Preschool Teacher 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to </w:t>
      </w:r>
      <w:r>
        <w:rPr>
          <w:rFonts w:ascii="Times New Roman" w:hAnsi="Times New Roman" w:cs="Times New Roman"/>
          <w:bCs/>
          <w:sz w:val="20"/>
          <w:szCs w:val="20"/>
        </w:rPr>
        <w:t>Exceptional Child/LBD Instructor at North Park – Effective 07/01/2025</w:t>
      </w:r>
    </w:p>
    <w:p w:rsidR="006C3D83" w:rsidRDefault="006C3D8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ag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Tara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Exceptional Child/LBD Instructor to Exceptional Child/EBD/PASS/Autism Instructor at Heartland – Effective 07/01/2025</w:t>
      </w:r>
    </w:p>
    <w:p w:rsidR="00D06BE9" w:rsidRDefault="00D06BE9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ainey, Crystal – Exceptional Child/LBD Instructor at Cecilia Valley to Exceptional Child/LBD Instructor at East Hardin – Effective 07/01/2025</w:t>
      </w:r>
    </w:p>
    <w:p w:rsidR="00CE5312" w:rsidRDefault="00CE5312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iggs, Kourtney—Substi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tute Teacher to Teacher at </w:t>
      </w:r>
      <w:r w:rsidR="00347762">
        <w:rPr>
          <w:rFonts w:ascii="Times New Roman" w:hAnsi="Times New Roman" w:cs="Times New Roman"/>
          <w:bCs/>
          <w:sz w:val="20"/>
          <w:szCs w:val="20"/>
        </w:rPr>
        <w:t>Rineyville</w:t>
      </w:r>
      <w:r>
        <w:rPr>
          <w:rFonts w:ascii="Times New Roman" w:hAnsi="Times New Roman" w:cs="Times New Roman"/>
          <w:bCs/>
          <w:sz w:val="20"/>
          <w:szCs w:val="20"/>
        </w:rPr>
        <w:t>—Effective 08/01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DF3A83" w:rsidRDefault="00DF3A8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Shartz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Patrick – MS Teacher to Assistant Principal at East Hardin – Effective 07/01/2025</w:t>
      </w:r>
    </w:p>
    <w:p w:rsidR="00B67502" w:rsidRDefault="00B67502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inger, Isabella – Elementary Teacher at Lakewood to Gifted &amp; Talented Instructor/Districtwide – Effective 07/01/2025</w:t>
      </w:r>
    </w:p>
    <w:p w:rsidR="00916102" w:rsidRDefault="00F5544C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Slatto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Donna—GT Teacher at Vine Grove to Elementary Teacher at </w:t>
      </w:r>
      <w:r w:rsidR="00916102">
        <w:rPr>
          <w:rFonts w:ascii="Times New Roman" w:hAnsi="Times New Roman" w:cs="Times New Roman"/>
          <w:bCs/>
          <w:sz w:val="20"/>
          <w:szCs w:val="20"/>
        </w:rPr>
        <w:t>New Highland—Effective 07/01/2025</w:t>
      </w:r>
      <w:r w:rsidR="00916102">
        <w:rPr>
          <w:rFonts w:ascii="Times New Roman" w:hAnsi="Times New Roman" w:cs="Times New Roman"/>
          <w:bCs/>
          <w:sz w:val="20"/>
          <w:szCs w:val="20"/>
        </w:rPr>
        <w:tab/>
      </w:r>
    </w:p>
    <w:p w:rsidR="00075549" w:rsidRDefault="00075549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tapleton, Taylor – Substitute Districtwide to Elementary Teacher at Radcliff – Effective 08/01/2025</w:t>
      </w:r>
    </w:p>
    <w:p w:rsidR="008B4C6F" w:rsidRDefault="008B4C6F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aylor-Cross, Stephanie—Virtu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al School/Middle School Teacher at College View to Elementary Behavioral Health at </w:t>
      </w:r>
    </w:p>
    <w:p w:rsidR="008B4C6F" w:rsidRDefault="008B4C6F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llege View—Effective 07/01/2025</w:t>
      </w:r>
    </w:p>
    <w:p w:rsidR="00B51810" w:rsidRDefault="00B51810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homas, Ciera—Substitute Teacher to Elementary Teacher at </w:t>
      </w:r>
      <w:r>
        <w:rPr>
          <w:rFonts w:ascii="Times New Roman" w:hAnsi="Times New Roman" w:cs="Times New Roman"/>
          <w:bCs/>
          <w:sz w:val="20"/>
          <w:szCs w:val="20"/>
        </w:rPr>
        <w:t>Meadow View—Effective 08/01/2025</w:t>
      </w:r>
    </w:p>
    <w:p w:rsidR="001A707F" w:rsidRDefault="001A707F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1A707F" w:rsidRDefault="001A707F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723FE" w:rsidRDefault="007723FE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homas, Whitney – Exceptional Child Instructor at North Middle to Exceptional Child/LBD Instructor at Central Hardin – Effective 07/1/2025</w:t>
      </w:r>
    </w:p>
    <w:p w:rsidR="003C675A" w:rsidRDefault="002610B5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ams, Nicole—70% Sch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ool Psychologist to </w:t>
      </w:r>
      <w:r>
        <w:rPr>
          <w:rFonts w:ascii="Times New Roman" w:hAnsi="Times New Roman" w:cs="Times New Roman"/>
          <w:bCs/>
          <w:sz w:val="20"/>
          <w:szCs w:val="20"/>
        </w:rPr>
        <w:t>100% School Psychologist</w:t>
      </w:r>
      <w:r w:rsidR="00F5544C">
        <w:rPr>
          <w:rFonts w:ascii="Times New Roman" w:hAnsi="Times New Roman" w:cs="Times New Roman"/>
          <w:bCs/>
          <w:sz w:val="20"/>
          <w:szCs w:val="20"/>
        </w:rPr>
        <w:t xml:space="preserve"> at College View Campus</w:t>
      </w:r>
      <w:r>
        <w:rPr>
          <w:rFonts w:ascii="Times New Roman" w:hAnsi="Times New Roman" w:cs="Times New Roman"/>
          <w:bCs/>
          <w:sz w:val="20"/>
          <w:szCs w:val="20"/>
        </w:rPr>
        <w:t>—Effective 07/01/2025</w:t>
      </w:r>
    </w:p>
    <w:p w:rsidR="00DB01A1" w:rsidRDefault="00DB01A1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Windham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Onjoli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Substitute Districtwide to Exceptional Child/LBD Instructor at Woodland – Effective 10/01/2025</w:t>
      </w:r>
    </w:p>
    <w:p w:rsidR="000A0CB1" w:rsidRDefault="000A0CB1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0A0CB1" w:rsidRDefault="000A0CB1" w:rsidP="000A0CB1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REHIRE FROM NON-RENEW:</w:t>
      </w:r>
    </w:p>
    <w:p w:rsidR="00850311" w:rsidRDefault="00850311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Barrow, Madison—Teacher—Lincoln Trail </w:t>
      </w:r>
      <w:bookmarkStart w:id="0" w:name="_GoBack"/>
      <w:bookmarkEnd w:id="0"/>
      <w:r>
        <w:rPr>
          <w:rFonts w:ascii="Times New Roman" w:hAnsi="Times New Roman" w:cs="Times New Roman"/>
          <w:bCs/>
          <w:sz w:val="20"/>
          <w:szCs w:val="20"/>
        </w:rPr>
        <w:t>—Effective 07/01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C4539F" w:rsidRDefault="00165BE2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lankenship, Richard—Teacher—College View Campus—Effective 07/01/2025</w:t>
      </w:r>
    </w:p>
    <w:p w:rsidR="00165BE2" w:rsidRDefault="00C4539F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abehar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Theresa—Ex. Child/LBD—James T Alton—Effective 07/01/2025</w:t>
      </w:r>
      <w:r w:rsidR="00165BE2">
        <w:rPr>
          <w:rFonts w:ascii="Times New Roman" w:hAnsi="Times New Roman" w:cs="Times New Roman"/>
          <w:bCs/>
          <w:sz w:val="20"/>
          <w:szCs w:val="20"/>
        </w:rPr>
        <w:tab/>
      </w:r>
    </w:p>
    <w:p w:rsidR="000A0CB1" w:rsidRDefault="000A0CB1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ilpin, Sydney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/LBD Teacher—Lincoln Trail—Effective 07/01/2025</w:t>
      </w:r>
    </w:p>
    <w:p w:rsidR="003A79ED" w:rsidRDefault="003A79ED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rk, Amanda – MS Teacher – North Middle – Effective 07/01/2025</w:t>
      </w:r>
    </w:p>
    <w:p w:rsidR="00306742" w:rsidRDefault="00306742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Moore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LaJean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Exceptional Child/LBD Instructor – Radcliff – Effective 07/01/2025</w:t>
      </w:r>
    </w:p>
    <w:p w:rsidR="00867D18" w:rsidRDefault="00867D18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obinson, Stephanie – MS Teacher – North Middle – Effective 07/01/2025</w:t>
      </w:r>
    </w:p>
    <w:p w:rsidR="00CD7DBE" w:rsidRPr="002C51E0" w:rsidRDefault="00CD7DBE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ams, Shannon—Teacher—Bluegrass—Effective 07/01/2025</w:t>
      </w:r>
      <w:r>
        <w:rPr>
          <w:rFonts w:ascii="Times New Roman" w:hAnsi="Times New Roman" w:cs="Times New Roman"/>
          <w:bCs/>
          <w:sz w:val="20"/>
          <w:szCs w:val="20"/>
        </w:rPr>
        <w:tab/>
      </w:r>
    </w:p>
    <w:p w:rsidR="00FA5B28" w:rsidRDefault="00FA5B28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E8431B" w:rsidRDefault="00790BE8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E</w:t>
      </w:r>
      <w:r w:rsidR="006F5C6E" w:rsidRPr="004073BB">
        <w:rPr>
          <w:rFonts w:ascii="Times New Roman" w:hAnsi="Times New Roman" w:cs="Times New Roman"/>
          <w:bCs/>
          <w:sz w:val="20"/>
          <w:szCs w:val="20"/>
          <w:u w:val="single"/>
        </w:rPr>
        <w:t>XTRA-</w:t>
      </w:r>
      <w:r w:rsidR="006F5C6E"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="006F5C6E"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55762A" w:rsidRDefault="0055762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aynha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-Baker, Henri – Asst. Football Coach #2 – North Hardin – Effective 07/01/2025</w:t>
      </w:r>
    </w:p>
    <w:p w:rsidR="009A6EE9" w:rsidRDefault="009A6EE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owers, Michael – Soccer Coach #1 – 10% -- Central Hardin – Effective 07/01/2025</w:t>
      </w:r>
    </w:p>
    <w:p w:rsidR="00892CBD" w:rsidRDefault="00892CB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utler, Justin – Asst. Football Coach 50% -- East Hardin – Effective 07/01/2025</w:t>
      </w:r>
    </w:p>
    <w:p w:rsidR="008C70B5" w:rsidRDefault="008C70B5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Dickerso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Demorais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MS Asst. Football Coach 50% -- East Hardin – Effective 07/14/2025</w:t>
      </w:r>
    </w:p>
    <w:p w:rsidR="000E3E71" w:rsidRDefault="000E3E7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eorge, Gavin – 9</w:t>
      </w:r>
      <w:r w:rsidRPr="000E3E71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Asst. Football Coach #1 50% -- Central Hardin – Effective 07/01/2025</w:t>
      </w:r>
    </w:p>
    <w:p w:rsidR="00745A65" w:rsidRDefault="00745A65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lt, Justin – Girls’ Basketball Coach 50% -- North Middle – Effective 07/01/2025</w:t>
      </w:r>
    </w:p>
    <w:p w:rsidR="0077090F" w:rsidRDefault="0077090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ames, Aaron – Girls’ Golf Coach – North Hardin – Effective 07/01/2025</w:t>
      </w:r>
    </w:p>
    <w:p w:rsidR="007E4B6D" w:rsidRDefault="00BD4AC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Judd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Daste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Asst. Football Coach #2 50% -- Central Hardin – Effective 07/01/2025</w:t>
      </w:r>
    </w:p>
    <w:p w:rsidR="009A6EE9" w:rsidRPr="00BD4AC0" w:rsidRDefault="009A6EE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cMahan, Timothy – Asst. Football Coach 90% -- East Hardin – Effective 07/01/2025</w:t>
      </w:r>
    </w:p>
    <w:p w:rsidR="00CB6573" w:rsidRDefault="00CB657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3441DD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</w:t>
      </w:r>
      <w:r w:rsidR="00E82CB8">
        <w:rPr>
          <w:rFonts w:ascii="Times New Roman" w:hAnsi="Times New Roman" w:cs="Times New Roman"/>
          <w:bCs/>
          <w:sz w:val="20"/>
          <w:szCs w:val="20"/>
          <w:u w:val="single"/>
        </w:rPr>
        <w:t>-</w:t>
      </w: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CURRICULAR/PARAPROFESSIONAL RESIGNATIONS</w:t>
      </w:r>
      <w:r w:rsidR="000E1FE7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</w:p>
    <w:p w:rsidR="00D00EB2" w:rsidRDefault="00D00EB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lark, Adam – Vex Robotic Coach – James T Alton – Effective 06/30/2025</w:t>
      </w:r>
    </w:p>
    <w:p w:rsidR="003F25D1" w:rsidRDefault="003F25D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Crogha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Danielle – Volleyball Coach – North Middle – Effective 06/30/2025</w:t>
      </w:r>
    </w:p>
    <w:p w:rsidR="00D33C39" w:rsidRDefault="00D33C3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ambert, Timothy – Head Girls’ Soccer Coach 25% -- John Hardin – Effective 07/3/2025</w:t>
      </w:r>
    </w:p>
    <w:p w:rsidR="00CA53D2" w:rsidRDefault="00CA53D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Robbins, David – Athletic Director </w:t>
      </w:r>
      <w:r w:rsidR="00EF3BE0">
        <w:rPr>
          <w:rFonts w:ascii="Times New Roman" w:hAnsi="Times New Roman" w:cs="Times New Roman"/>
          <w:bCs/>
          <w:sz w:val="20"/>
          <w:szCs w:val="20"/>
        </w:rPr>
        <w:t>–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F3BE0">
        <w:rPr>
          <w:rFonts w:ascii="Times New Roman" w:hAnsi="Times New Roman" w:cs="Times New Roman"/>
          <w:bCs/>
          <w:sz w:val="20"/>
          <w:szCs w:val="20"/>
        </w:rPr>
        <w:t>West Hardin – Effective 06/30/2025</w:t>
      </w:r>
    </w:p>
    <w:p w:rsidR="007E4B6D" w:rsidRPr="00DD39BC" w:rsidRDefault="00DD39B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cott, William – 8</w:t>
      </w:r>
      <w:r w:rsidRPr="00DD39BC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Girls’ Ba</w:t>
      </w:r>
      <w:r w:rsidR="00DC369F">
        <w:rPr>
          <w:rFonts w:ascii="Times New Roman" w:hAnsi="Times New Roman" w:cs="Times New Roman"/>
          <w:bCs/>
          <w:sz w:val="20"/>
          <w:szCs w:val="20"/>
        </w:rPr>
        <w:t>sketball Coach –North Middle --</w:t>
      </w:r>
      <w:r>
        <w:rPr>
          <w:rFonts w:ascii="Times New Roman" w:hAnsi="Times New Roman" w:cs="Times New Roman"/>
          <w:bCs/>
          <w:sz w:val="20"/>
          <w:szCs w:val="20"/>
        </w:rPr>
        <w:t xml:space="preserve"> Effective 07/14/2025</w:t>
      </w:r>
    </w:p>
    <w:p w:rsidR="008C5AF9" w:rsidRDefault="008C5AF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8C5AF9" w:rsidRDefault="008C5AF9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314F13">
        <w:rPr>
          <w:rFonts w:ascii="Times New Roman" w:hAnsi="Times New Roman" w:cs="Times New Roman"/>
          <w:bCs/>
          <w:sz w:val="20"/>
          <w:szCs w:val="20"/>
          <w:u w:val="single"/>
        </w:rPr>
        <w:t>NEW POSITION:</w:t>
      </w:r>
    </w:p>
    <w:p w:rsidR="00740AF6" w:rsidRPr="00740AF6" w:rsidRDefault="00740AF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740AF6">
        <w:rPr>
          <w:rFonts w:ascii="Times New Roman" w:hAnsi="Times New Roman" w:cs="Times New Roman"/>
          <w:bCs/>
          <w:sz w:val="20"/>
          <w:szCs w:val="20"/>
        </w:rPr>
        <w:t xml:space="preserve">JAG Teacher—North Hardin High School—Grant was received for this position </w:t>
      </w:r>
    </w:p>
    <w:sectPr w:rsidR="00740AF6" w:rsidRPr="00740AF6" w:rsidSect="005828FF">
      <w:headerReference w:type="default" r:id="rId7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984" w:rsidRDefault="00DA4984" w:rsidP="00B702A7">
      <w:pPr>
        <w:spacing w:after="0" w:line="240" w:lineRule="auto"/>
      </w:pPr>
      <w:r>
        <w:separator/>
      </w:r>
    </w:p>
  </w:endnote>
  <w:end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984" w:rsidRDefault="00DA4984" w:rsidP="00B702A7">
      <w:pPr>
        <w:spacing w:after="0" w:line="240" w:lineRule="auto"/>
      </w:pPr>
      <w:r>
        <w:separator/>
      </w:r>
    </w:p>
  </w:footnote>
  <w:footnote w:type="continuationSeparator" w:id="0">
    <w:p w:rsidR="00DA4984" w:rsidRDefault="00DA4984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DA4984" w:rsidRPr="00345644" w:rsidRDefault="00DA4984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DA4984" w:rsidRDefault="00DA49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yMTC2NLQ0NLQ0MzNX0lEKTi0uzszPAykwrAUAap7/lCwAAAA="/>
  </w:docVars>
  <w:rsids>
    <w:rsidRoot w:val="006F5C6E"/>
    <w:rsid w:val="0000035E"/>
    <w:rsid w:val="00001CE8"/>
    <w:rsid w:val="00001F9E"/>
    <w:rsid w:val="00001FD6"/>
    <w:rsid w:val="00002FDB"/>
    <w:rsid w:val="00003105"/>
    <w:rsid w:val="000036BD"/>
    <w:rsid w:val="00006078"/>
    <w:rsid w:val="00007A49"/>
    <w:rsid w:val="0001099B"/>
    <w:rsid w:val="00010D80"/>
    <w:rsid w:val="00011CAB"/>
    <w:rsid w:val="00013A33"/>
    <w:rsid w:val="00016B4B"/>
    <w:rsid w:val="0001737F"/>
    <w:rsid w:val="00021889"/>
    <w:rsid w:val="00021C5C"/>
    <w:rsid w:val="00023B8E"/>
    <w:rsid w:val="00024DC6"/>
    <w:rsid w:val="00025178"/>
    <w:rsid w:val="0002780D"/>
    <w:rsid w:val="000279B0"/>
    <w:rsid w:val="000329A5"/>
    <w:rsid w:val="00035C88"/>
    <w:rsid w:val="00036DE6"/>
    <w:rsid w:val="0004041C"/>
    <w:rsid w:val="00041963"/>
    <w:rsid w:val="00041A6A"/>
    <w:rsid w:val="00041F67"/>
    <w:rsid w:val="00042F07"/>
    <w:rsid w:val="0004414C"/>
    <w:rsid w:val="00044CF1"/>
    <w:rsid w:val="000510A9"/>
    <w:rsid w:val="00053043"/>
    <w:rsid w:val="000577DE"/>
    <w:rsid w:val="00057A56"/>
    <w:rsid w:val="0006241E"/>
    <w:rsid w:val="000642C0"/>
    <w:rsid w:val="00064308"/>
    <w:rsid w:val="00064B01"/>
    <w:rsid w:val="00067034"/>
    <w:rsid w:val="00071D7B"/>
    <w:rsid w:val="00072D18"/>
    <w:rsid w:val="00072F14"/>
    <w:rsid w:val="00073C50"/>
    <w:rsid w:val="00075549"/>
    <w:rsid w:val="00076A50"/>
    <w:rsid w:val="00077227"/>
    <w:rsid w:val="000777DE"/>
    <w:rsid w:val="0008134B"/>
    <w:rsid w:val="00082EAD"/>
    <w:rsid w:val="00084252"/>
    <w:rsid w:val="00085282"/>
    <w:rsid w:val="000877A5"/>
    <w:rsid w:val="00090F6F"/>
    <w:rsid w:val="00091773"/>
    <w:rsid w:val="000919BD"/>
    <w:rsid w:val="00094BFD"/>
    <w:rsid w:val="00096BFF"/>
    <w:rsid w:val="00097360"/>
    <w:rsid w:val="00097C0D"/>
    <w:rsid w:val="000A0005"/>
    <w:rsid w:val="000A0CB1"/>
    <w:rsid w:val="000A44B0"/>
    <w:rsid w:val="000A45F8"/>
    <w:rsid w:val="000A532B"/>
    <w:rsid w:val="000A6645"/>
    <w:rsid w:val="000A6849"/>
    <w:rsid w:val="000B0FB2"/>
    <w:rsid w:val="000B1644"/>
    <w:rsid w:val="000B38F9"/>
    <w:rsid w:val="000B44B7"/>
    <w:rsid w:val="000B49B9"/>
    <w:rsid w:val="000B4D19"/>
    <w:rsid w:val="000B5285"/>
    <w:rsid w:val="000B563C"/>
    <w:rsid w:val="000B5E5F"/>
    <w:rsid w:val="000B66D2"/>
    <w:rsid w:val="000B6968"/>
    <w:rsid w:val="000B7378"/>
    <w:rsid w:val="000B7E88"/>
    <w:rsid w:val="000C0F21"/>
    <w:rsid w:val="000C1B02"/>
    <w:rsid w:val="000C1F32"/>
    <w:rsid w:val="000C3818"/>
    <w:rsid w:val="000C4470"/>
    <w:rsid w:val="000C4785"/>
    <w:rsid w:val="000C480D"/>
    <w:rsid w:val="000C66DC"/>
    <w:rsid w:val="000C6FEE"/>
    <w:rsid w:val="000C78AF"/>
    <w:rsid w:val="000C7D81"/>
    <w:rsid w:val="000C7F93"/>
    <w:rsid w:val="000D04B3"/>
    <w:rsid w:val="000D07E7"/>
    <w:rsid w:val="000D17BA"/>
    <w:rsid w:val="000D31A7"/>
    <w:rsid w:val="000D3B43"/>
    <w:rsid w:val="000D53F9"/>
    <w:rsid w:val="000D55CF"/>
    <w:rsid w:val="000D58D4"/>
    <w:rsid w:val="000D5979"/>
    <w:rsid w:val="000D6DEE"/>
    <w:rsid w:val="000D7AE5"/>
    <w:rsid w:val="000E0971"/>
    <w:rsid w:val="000E16FD"/>
    <w:rsid w:val="000E1AC0"/>
    <w:rsid w:val="000E1FE7"/>
    <w:rsid w:val="000E2626"/>
    <w:rsid w:val="000E3E71"/>
    <w:rsid w:val="000E52B5"/>
    <w:rsid w:val="000E5E65"/>
    <w:rsid w:val="000F10D7"/>
    <w:rsid w:val="000F28C0"/>
    <w:rsid w:val="000F4D08"/>
    <w:rsid w:val="000F52A3"/>
    <w:rsid w:val="000F563E"/>
    <w:rsid w:val="000F5BA0"/>
    <w:rsid w:val="000F68AA"/>
    <w:rsid w:val="00101D15"/>
    <w:rsid w:val="0010212D"/>
    <w:rsid w:val="00102BC0"/>
    <w:rsid w:val="001036BE"/>
    <w:rsid w:val="00104E61"/>
    <w:rsid w:val="001052BE"/>
    <w:rsid w:val="001053C3"/>
    <w:rsid w:val="00106399"/>
    <w:rsid w:val="0010681C"/>
    <w:rsid w:val="00107527"/>
    <w:rsid w:val="001102C1"/>
    <w:rsid w:val="0011036D"/>
    <w:rsid w:val="001138A1"/>
    <w:rsid w:val="00113B70"/>
    <w:rsid w:val="00114A58"/>
    <w:rsid w:val="00114DBD"/>
    <w:rsid w:val="001159C1"/>
    <w:rsid w:val="001162D3"/>
    <w:rsid w:val="001214EB"/>
    <w:rsid w:val="00122082"/>
    <w:rsid w:val="001246F2"/>
    <w:rsid w:val="00125E71"/>
    <w:rsid w:val="00125FE9"/>
    <w:rsid w:val="00130537"/>
    <w:rsid w:val="001311CF"/>
    <w:rsid w:val="00132220"/>
    <w:rsid w:val="00132B2B"/>
    <w:rsid w:val="00132E85"/>
    <w:rsid w:val="00133121"/>
    <w:rsid w:val="00134A73"/>
    <w:rsid w:val="0013575D"/>
    <w:rsid w:val="00136373"/>
    <w:rsid w:val="0013692E"/>
    <w:rsid w:val="0013756F"/>
    <w:rsid w:val="00141D87"/>
    <w:rsid w:val="0014551C"/>
    <w:rsid w:val="00147019"/>
    <w:rsid w:val="0014730F"/>
    <w:rsid w:val="00150F29"/>
    <w:rsid w:val="00151C63"/>
    <w:rsid w:val="001528C4"/>
    <w:rsid w:val="00154279"/>
    <w:rsid w:val="0015641E"/>
    <w:rsid w:val="00156FAC"/>
    <w:rsid w:val="00160419"/>
    <w:rsid w:val="00161226"/>
    <w:rsid w:val="00165BE2"/>
    <w:rsid w:val="00166EAF"/>
    <w:rsid w:val="001679F3"/>
    <w:rsid w:val="001702E0"/>
    <w:rsid w:val="001705AF"/>
    <w:rsid w:val="0017566B"/>
    <w:rsid w:val="00175CFA"/>
    <w:rsid w:val="0017611F"/>
    <w:rsid w:val="001763FC"/>
    <w:rsid w:val="00177080"/>
    <w:rsid w:val="00177A52"/>
    <w:rsid w:val="00177BF1"/>
    <w:rsid w:val="001800E0"/>
    <w:rsid w:val="001805CE"/>
    <w:rsid w:val="001807C0"/>
    <w:rsid w:val="0018161E"/>
    <w:rsid w:val="001820E7"/>
    <w:rsid w:val="00182155"/>
    <w:rsid w:val="001837D6"/>
    <w:rsid w:val="00185B5D"/>
    <w:rsid w:val="00187FCB"/>
    <w:rsid w:val="00190B5B"/>
    <w:rsid w:val="00190BBC"/>
    <w:rsid w:val="00190EE4"/>
    <w:rsid w:val="00193BB4"/>
    <w:rsid w:val="00193DAD"/>
    <w:rsid w:val="001942E7"/>
    <w:rsid w:val="001944FB"/>
    <w:rsid w:val="00195438"/>
    <w:rsid w:val="00195C21"/>
    <w:rsid w:val="00196A7A"/>
    <w:rsid w:val="00196E5D"/>
    <w:rsid w:val="00197F37"/>
    <w:rsid w:val="001A0324"/>
    <w:rsid w:val="001A14C4"/>
    <w:rsid w:val="001A16C8"/>
    <w:rsid w:val="001A227E"/>
    <w:rsid w:val="001A2868"/>
    <w:rsid w:val="001A4427"/>
    <w:rsid w:val="001A4C9D"/>
    <w:rsid w:val="001A707F"/>
    <w:rsid w:val="001A79D0"/>
    <w:rsid w:val="001B0B0B"/>
    <w:rsid w:val="001B1079"/>
    <w:rsid w:val="001B11F6"/>
    <w:rsid w:val="001B2185"/>
    <w:rsid w:val="001B4A10"/>
    <w:rsid w:val="001B526A"/>
    <w:rsid w:val="001B6443"/>
    <w:rsid w:val="001C21AF"/>
    <w:rsid w:val="001C2952"/>
    <w:rsid w:val="001C6503"/>
    <w:rsid w:val="001C69BA"/>
    <w:rsid w:val="001D02C0"/>
    <w:rsid w:val="001D194E"/>
    <w:rsid w:val="001D1B2A"/>
    <w:rsid w:val="001D3926"/>
    <w:rsid w:val="001D3EB1"/>
    <w:rsid w:val="001D5213"/>
    <w:rsid w:val="001D529F"/>
    <w:rsid w:val="001D5E50"/>
    <w:rsid w:val="001D5FFC"/>
    <w:rsid w:val="001D627C"/>
    <w:rsid w:val="001E0598"/>
    <w:rsid w:val="001E2CAD"/>
    <w:rsid w:val="001E2D2F"/>
    <w:rsid w:val="001E2E75"/>
    <w:rsid w:val="001E3A9B"/>
    <w:rsid w:val="001E4FCB"/>
    <w:rsid w:val="001E5783"/>
    <w:rsid w:val="001E6230"/>
    <w:rsid w:val="001E63E7"/>
    <w:rsid w:val="001E6A9C"/>
    <w:rsid w:val="001E7B8D"/>
    <w:rsid w:val="001F0C67"/>
    <w:rsid w:val="001F1001"/>
    <w:rsid w:val="001F18AE"/>
    <w:rsid w:val="001F4519"/>
    <w:rsid w:val="001F5417"/>
    <w:rsid w:val="001F5799"/>
    <w:rsid w:val="001F789D"/>
    <w:rsid w:val="001F7AC5"/>
    <w:rsid w:val="0020001B"/>
    <w:rsid w:val="00200204"/>
    <w:rsid w:val="0020059F"/>
    <w:rsid w:val="002022BF"/>
    <w:rsid w:val="0020282F"/>
    <w:rsid w:val="00202C43"/>
    <w:rsid w:val="0021189F"/>
    <w:rsid w:val="002119EE"/>
    <w:rsid w:val="00211D84"/>
    <w:rsid w:val="0021265A"/>
    <w:rsid w:val="00212743"/>
    <w:rsid w:val="00212850"/>
    <w:rsid w:val="00213D0A"/>
    <w:rsid w:val="00214CEF"/>
    <w:rsid w:val="00214EB5"/>
    <w:rsid w:val="00215AD0"/>
    <w:rsid w:val="00217145"/>
    <w:rsid w:val="002177FE"/>
    <w:rsid w:val="002209C7"/>
    <w:rsid w:val="00220E8D"/>
    <w:rsid w:val="00222F93"/>
    <w:rsid w:val="00224A01"/>
    <w:rsid w:val="002252A0"/>
    <w:rsid w:val="002313BB"/>
    <w:rsid w:val="002318C9"/>
    <w:rsid w:val="0023252F"/>
    <w:rsid w:val="00235B9F"/>
    <w:rsid w:val="00235F6A"/>
    <w:rsid w:val="00237580"/>
    <w:rsid w:val="00237BDB"/>
    <w:rsid w:val="00242143"/>
    <w:rsid w:val="002430F1"/>
    <w:rsid w:val="00243A73"/>
    <w:rsid w:val="0024454D"/>
    <w:rsid w:val="0024655C"/>
    <w:rsid w:val="002502FF"/>
    <w:rsid w:val="00250375"/>
    <w:rsid w:val="00250A96"/>
    <w:rsid w:val="002533CF"/>
    <w:rsid w:val="00253967"/>
    <w:rsid w:val="00254C89"/>
    <w:rsid w:val="00256788"/>
    <w:rsid w:val="00257C0D"/>
    <w:rsid w:val="00260410"/>
    <w:rsid w:val="002604AB"/>
    <w:rsid w:val="00260DE3"/>
    <w:rsid w:val="002610B5"/>
    <w:rsid w:val="00262245"/>
    <w:rsid w:val="002633E0"/>
    <w:rsid w:val="00263483"/>
    <w:rsid w:val="00264129"/>
    <w:rsid w:val="002653E6"/>
    <w:rsid w:val="0026569C"/>
    <w:rsid w:val="00267889"/>
    <w:rsid w:val="002705B5"/>
    <w:rsid w:val="00271CD4"/>
    <w:rsid w:val="00272596"/>
    <w:rsid w:val="0027297C"/>
    <w:rsid w:val="002740DF"/>
    <w:rsid w:val="00274165"/>
    <w:rsid w:val="00277D95"/>
    <w:rsid w:val="00281C95"/>
    <w:rsid w:val="00282234"/>
    <w:rsid w:val="00282DA3"/>
    <w:rsid w:val="00283402"/>
    <w:rsid w:val="0028368E"/>
    <w:rsid w:val="00285C81"/>
    <w:rsid w:val="002873B9"/>
    <w:rsid w:val="002877A3"/>
    <w:rsid w:val="002902EF"/>
    <w:rsid w:val="0029044A"/>
    <w:rsid w:val="00291473"/>
    <w:rsid w:val="0029161A"/>
    <w:rsid w:val="00292175"/>
    <w:rsid w:val="00294951"/>
    <w:rsid w:val="00294E90"/>
    <w:rsid w:val="00295B13"/>
    <w:rsid w:val="00295C0C"/>
    <w:rsid w:val="00296B80"/>
    <w:rsid w:val="002972B3"/>
    <w:rsid w:val="002979BC"/>
    <w:rsid w:val="002979CD"/>
    <w:rsid w:val="002A27F4"/>
    <w:rsid w:val="002A3A69"/>
    <w:rsid w:val="002A5DA9"/>
    <w:rsid w:val="002A6599"/>
    <w:rsid w:val="002A67E1"/>
    <w:rsid w:val="002A799C"/>
    <w:rsid w:val="002B1CC2"/>
    <w:rsid w:val="002B1F1A"/>
    <w:rsid w:val="002B2DC7"/>
    <w:rsid w:val="002B35CD"/>
    <w:rsid w:val="002B4548"/>
    <w:rsid w:val="002B511C"/>
    <w:rsid w:val="002B532B"/>
    <w:rsid w:val="002B572C"/>
    <w:rsid w:val="002B7161"/>
    <w:rsid w:val="002B7A7C"/>
    <w:rsid w:val="002B7CBC"/>
    <w:rsid w:val="002C2F63"/>
    <w:rsid w:val="002C36D7"/>
    <w:rsid w:val="002C469C"/>
    <w:rsid w:val="002C4C7D"/>
    <w:rsid w:val="002C4FFA"/>
    <w:rsid w:val="002C51E0"/>
    <w:rsid w:val="002C521B"/>
    <w:rsid w:val="002C6756"/>
    <w:rsid w:val="002C694F"/>
    <w:rsid w:val="002C720F"/>
    <w:rsid w:val="002D1903"/>
    <w:rsid w:val="002D273B"/>
    <w:rsid w:val="002D4D41"/>
    <w:rsid w:val="002D5052"/>
    <w:rsid w:val="002D6EFB"/>
    <w:rsid w:val="002D7F0B"/>
    <w:rsid w:val="002E00C5"/>
    <w:rsid w:val="002E0175"/>
    <w:rsid w:val="002E0C45"/>
    <w:rsid w:val="002E0F49"/>
    <w:rsid w:val="002E13A1"/>
    <w:rsid w:val="002E1528"/>
    <w:rsid w:val="002E2E98"/>
    <w:rsid w:val="002E31CB"/>
    <w:rsid w:val="002E44AA"/>
    <w:rsid w:val="002E63BA"/>
    <w:rsid w:val="002E6F34"/>
    <w:rsid w:val="002E7B27"/>
    <w:rsid w:val="002E7ED6"/>
    <w:rsid w:val="002F06D1"/>
    <w:rsid w:val="002F263D"/>
    <w:rsid w:val="002F31D7"/>
    <w:rsid w:val="002F35E5"/>
    <w:rsid w:val="002F36ED"/>
    <w:rsid w:val="002F6C2B"/>
    <w:rsid w:val="002F7F9B"/>
    <w:rsid w:val="002F7FAD"/>
    <w:rsid w:val="00300D1F"/>
    <w:rsid w:val="00300EE1"/>
    <w:rsid w:val="00302214"/>
    <w:rsid w:val="00304422"/>
    <w:rsid w:val="00304561"/>
    <w:rsid w:val="003048F8"/>
    <w:rsid w:val="003058FB"/>
    <w:rsid w:val="003059C2"/>
    <w:rsid w:val="00305D29"/>
    <w:rsid w:val="0030614D"/>
    <w:rsid w:val="003064E3"/>
    <w:rsid w:val="00306742"/>
    <w:rsid w:val="003076CD"/>
    <w:rsid w:val="00310336"/>
    <w:rsid w:val="0031101A"/>
    <w:rsid w:val="0031179E"/>
    <w:rsid w:val="003122CE"/>
    <w:rsid w:val="00312BA0"/>
    <w:rsid w:val="00314132"/>
    <w:rsid w:val="00314546"/>
    <w:rsid w:val="00314F13"/>
    <w:rsid w:val="003162ED"/>
    <w:rsid w:val="00316AD5"/>
    <w:rsid w:val="00321C20"/>
    <w:rsid w:val="003240B7"/>
    <w:rsid w:val="003249EC"/>
    <w:rsid w:val="00325083"/>
    <w:rsid w:val="00325747"/>
    <w:rsid w:val="00326090"/>
    <w:rsid w:val="003262ED"/>
    <w:rsid w:val="00327A6A"/>
    <w:rsid w:val="00330CD3"/>
    <w:rsid w:val="003311ED"/>
    <w:rsid w:val="0033410A"/>
    <w:rsid w:val="00334DD2"/>
    <w:rsid w:val="003361F5"/>
    <w:rsid w:val="00337583"/>
    <w:rsid w:val="00337DDC"/>
    <w:rsid w:val="00341F0A"/>
    <w:rsid w:val="00342F33"/>
    <w:rsid w:val="00342F60"/>
    <w:rsid w:val="00343243"/>
    <w:rsid w:val="0034341E"/>
    <w:rsid w:val="003441DD"/>
    <w:rsid w:val="00344930"/>
    <w:rsid w:val="00344CA2"/>
    <w:rsid w:val="00344DE6"/>
    <w:rsid w:val="0034572A"/>
    <w:rsid w:val="00346E36"/>
    <w:rsid w:val="00347762"/>
    <w:rsid w:val="00347C68"/>
    <w:rsid w:val="00352AA1"/>
    <w:rsid w:val="00354F37"/>
    <w:rsid w:val="0035562F"/>
    <w:rsid w:val="003577B6"/>
    <w:rsid w:val="00357DD4"/>
    <w:rsid w:val="00360A96"/>
    <w:rsid w:val="00360D62"/>
    <w:rsid w:val="0036119A"/>
    <w:rsid w:val="003636AC"/>
    <w:rsid w:val="00366FE4"/>
    <w:rsid w:val="00370B1F"/>
    <w:rsid w:val="00370C26"/>
    <w:rsid w:val="003720B1"/>
    <w:rsid w:val="00372B48"/>
    <w:rsid w:val="00372C88"/>
    <w:rsid w:val="0037480D"/>
    <w:rsid w:val="00374949"/>
    <w:rsid w:val="00374A67"/>
    <w:rsid w:val="00376812"/>
    <w:rsid w:val="00380449"/>
    <w:rsid w:val="003808CB"/>
    <w:rsid w:val="00380E7A"/>
    <w:rsid w:val="00381846"/>
    <w:rsid w:val="003819CF"/>
    <w:rsid w:val="003830E4"/>
    <w:rsid w:val="00383D34"/>
    <w:rsid w:val="00384D38"/>
    <w:rsid w:val="00385218"/>
    <w:rsid w:val="003861DD"/>
    <w:rsid w:val="0038637D"/>
    <w:rsid w:val="00386ED3"/>
    <w:rsid w:val="003876DC"/>
    <w:rsid w:val="00387830"/>
    <w:rsid w:val="00387843"/>
    <w:rsid w:val="00387F2D"/>
    <w:rsid w:val="0039085A"/>
    <w:rsid w:val="00390DBE"/>
    <w:rsid w:val="00391C23"/>
    <w:rsid w:val="003929A6"/>
    <w:rsid w:val="00392A1F"/>
    <w:rsid w:val="0039372B"/>
    <w:rsid w:val="003971C1"/>
    <w:rsid w:val="00397D8B"/>
    <w:rsid w:val="003A0C7A"/>
    <w:rsid w:val="003A15AB"/>
    <w:rsid w:val="003A2B9A"/>
    <w:rsid w:val="003A42CC"/>
    <w:rsid w:val="003A4EB4"/>
    <w:rsid w:val="003A6814"/>
    <w:rsid w:val="003A71D6"/>
    <w:rsid w:val="003A79ED"/>
    <w:rsid w:val="003B0391"/>
    <w:rsid w:val="003B065D"/>
    <w:rsid w:val="003B0DBC"/>
    <w:rsid w:val="003B169E"/>
    <w:rsid w:val="003B37CC"/>
    <w:rsid w:val="003B3CB3"/>
    <w:rsid w:val="003B557C"/>
    <w:rsid w:val="003C037D"/>
    <w:rsid w:val="003C1555"/>
    <w:rsid w:val="003C18B9"/>
    <w:rsid w:val="003C34C0"/>
    <w:rsid w:val="003C3ED1"/>
    <w:rsid w:val="003C4197"/>
    <w:rsid w:val="003C5B92"/>
    <w:rsid w:val="003C6382"/>
    <w:rsid w:val="003C675A"/>
    <w:rsid w:val="003C773F"/>
    <w:rsid w:val="003C798B"/>
    <w:rsid w:val="003D0999"/>
    <w:rsid w:val="003D144D"/>
    <w:rsid w:val="003D287E"/>
    <w:rsid w:val="003D4480"/>
    <w:rsid w:val="003D4C1F"/>
    <w:rsid w:val="003D4FB3"/>
    <w:rsid w:val="003D64FD"/>
    <w:rsid w:val="003D7427"/>
    <w:rsid w:val="003D7EA0"/>
    <w:rsid w:val="003E0B43"/>
    <w:rsid w:val="003E0F50"/>
    <w:rsid w:val="003E2FB1"/>
    <w:rsid w:val="003E45D4"/>
    <w:rsid w:val="003E5333"/>
    <w:rsid w:val="003E6404"/>
    <w:rsid w:val="003F1086"/>
    <w:rsid w:val="003F1A92"/>
    <w:rsid w:val="003F242E"/>
    <w:rsid w:val="003F25D1"/>
    <w:rsid w:val="003F263D"/>
    <w:rsid w:val="003F2FDA"/>
    <w:rsid w:val="003F31F4"/>
    <w:rsid w:val="003F3C13"/>
    <w:rsid w:val="003F53B9"/>
    <w:rsid w:val="003F6705"/>
    <w:rsid w:val="0040131A"/>
    <w:rsid w:val="004016C4"/>
    <w:rsid w:val="0040247F"/>
    <w:rsid w:val="0040301E"/>
    <w:rsid w:val="004039C7"/>
    <w:rsid w:val="00405120"/>
    <w:rsid w:val="00405218"/>
    <w:rsid w:val="00405E73"/>
    <w:rsid w:val="00410130"/>
    <w:rsid w:val="004105E9"/>
    <w:rsid w:val="00411950"/>
    <w:rsid w:val="0041259B"/>
    <w:rsid w:val="00412BAF"/>
    <w:rsid w:val="0041395E"/>
    <w:rsid w:val="0041448A"/>
    <w:rsid w:val="00415A66"/>
    <w:rsid w:val="00416DB3"/>
    <w:rsid w:val="00416F47"/>
    <w:rsid w:val="00417FA2"/>
    <w:rsid w:val="0042020F"/>
    <w:rsid w:val="00420F32"/>
    <w:rsid w:val="00421B10"/>
    <w:rsid w:val="004223A0"/>
    <w:rsid w:val="00422944"/>
    <w:rsid w:val="004239F7"/>
    <w:rsid w:val="00425FCA"/>
    <w:rsid w:val="00426DED"/>
    <w:rsid w:val="0042729D"/>
    <w:rsid w:val="00427407"/>
    <w:rsid w:val="00431D93"/>
    <w:rsid w:val="00434C21"/>
    <w:rsid w:val="00436019"/>
    <w:rsid w:val="00437234"/>
    <w:rsid w:val="00437799"/>
    <w:rsid w:val="00437F7A"/>
    <w:rsid w:val="004406CD"/>
    <w:rsid w:val="00441481"/>
    <w:rsid w:val="00441D6C"/>
    <w:rsid w:val="004431AD"/>
    <w:rsid w:val="00443CEB"/>
    <w:rsid w:val="00444423"/>
    <w:rsid w:val="00447AD5"/>
    <w:rsid w:val="00451205"/>
    <w:rsid w:val="00451B79"/>
    <w:rsid w:val="00451D9B"/>
    <w:rsid w:val="00453714"/>
    <w:rsid w:val="004538CF"/>
    <w:rsid w:val="0045574D"/>
    <w:rsid w:val="0045627C"/>
    <w:rsid w:val="0045630B"/>
    <w:rsid w:val="00460036"/>
    <w:rsid w:val="0046144F"/>
    <w:rsid w:val="00462775"/>
    <w:rsid w:val="004636A9"/>
    <w:rsid w:val="00463B6D"/>
    <w:rsid w:val="004642C3"/>
    <w:rsid w:val="00465646"/>
    <w:rsid w:val="004665C8"/>
    <w:rsid w:val="0046684A"/>
    <w:rsid w:val="00466F42"/>
    <w:rsid w:val="004679EE"/>
    <w:rsid w:val="004700A2"/>
    <w:rsid w:val="00470FAB"/>
    <w:rsid w:val="004715EF"/>
    <w:rsid w:val="004719DE"/>
    <w:rsid w:val="00472B46"/>
    <w:rsid w:val="00473113"/>
    <w:rsid w:val="004733EF"/>
    <w:rsid w:val="00473519"/>
    <w:rsid w:val="00473F16"/>
    <w:rsid w:val="00474028"/>
    <w:rsid w:val="004746FB"/>
    <w:rsid w:val="00476684"/>
    <w:rsid w:val="0047698A"/>
    <w:rsid w:val="0048041B"/>
    <w:rsid w:val="0048316C"/>
    <w:rsid w:val="0048387E"/>
    <w:rsid w:val="00484857"/>
    <w:rsid w:val="00486F97"/>
    <w:rsid w:val="00487880"/>
    <w:rsid w:val="00490770"/>
    <w:rsid w:val="00490B0B"/>
    <w:rsid w:val="0049224D"/>
    <w:rsid w:val="004957D0"/>
    <w:rsid w:val="00496C0C"/>
    <w:rsid w:val="004A0F07"/>
    <w:rsid w:val="004A29DD"/>
    <w:rsid w:val="004A2C32"/>
    <w:rsid w:val="004A42B1"/>
    <w:rsid w:val="004A4659"/>
    <w:rsid w:val="004A471B"/>
    <w:rsid w:val="004A4CC7"/>
    <w:rsid w:val="004A51C9"/>
    <w:rsid w:val="004A5B37"/>
    <w:rsid w:val="004A6F30"/>
    <w:rsid w:val="004A7746"/>
    <w:rsid w:val="004B00A5"/>
    <w:rsid w:val="004B11C1"/>
    <w:rsid w:val="004B13D7"/>
    <w:rsid w:val="004B2DF1"/>
    <w:rsid w:val="004B3E87"/>
    <w:rsid w:val="004B46C7"/>
    <w:rsid w:val="004B631B"/>
    <w:rsid w:val="004B66EB"/>
    <w:rsid w:val="004C18E4"/>
    <w:rsid w:val="004C2318"/>
    <w:rsid w:val="004C3138"/>
    <w:rsid w:val="004C41B0"/>
    <w:rsid w:val="004C6D9E"/>
    <w:rsid w:val="004D029C"/>
    <w:rsid w:val="004D0D98"/>
    <w:rsid w:val="004D14CD"/>
    <w:rsid w:val="004D2117"/>
    <w:rsid w:val="004D2BF4"/>
    <w:rsid w:val="004D3890"/>
    <w:rsid w:val="004D46DE"/>
    <w:rsid w:val="004D51D5"/>
    <w:rsid w:val="004D6CC0"/>
    <w:rsid w:val="004D76CB"/>
    <w:rsid w:val="004E00D7"/>
    <w:rsid w:val="004E1D8F"/>
    <w:rsid w:val="004E2017"/>
    <w:rsid w:val="004E20E4"/>
    <w:rsid w:val="004E3FE6"/>
    <w:rsid w:val="004E4417"/>
    <w:rsid w:val="004E45C2"/>
    <w:rsid w:val="004E59C4"/>
    <w:rsid w:val="004E65B1"/>
    <w:rsid w:val="004E7C11"/>
    <w:rsid w:val="004F0024"/>
    <w:rsid w:val="004F3641"/>
    <w:rsid w:val="004F371F"/>
    <w:rsid w:val="004F4F20"/>
    <w:rsid w:val="004F5933"/>
    <w:rsid w:val="004F6434"/>
    <w:rsid w:val="004F654F"/>
    <w:rsid w:val="004F7527"/>
    <w:rsid w:val="00501AFB"/>
    <w:rsid w:val="00502561"/>
    <w:rsid w:val="005028B2"/>
    <w:rsid w:val="00505A5B"/>
    <w:rsid w:val="0050627C"/>
    <w:rsid w:val="0050679A"/>
    <w:rsid w:val="00510954"/>
    <w:rsid w:val="00510A10"/>
    <w:rsid w:val="00511523"/>
    <w:rsid w:val="00512654"/>
    <w:rsid w:val="00512C7A"/>
    <w:rsid w:val="0051362B"/>
    <w:rsid w:val="0051453B"/>
    <w:rsid w:val="00514F2C"/>
    <w:rsid w:val="00515C5A"/>
    <w:rsid w:val="00516B12"/>
    <w:rsid w:val="00520088"/>
    <w:rsid w:val="00522634"/>
    <w:rsid w:val="00522B32"/>
    <w:rsid w:val="005242C5"/>
    <w:rsid w:val="00525C59"/>
    <w:rsid w:val="00526172"/>
    <w:rsid w:val="00526484"/>
    <w:rsid w:val="00526CD2"/>
    <w:rsid w:val="00530BF3"/>
    <w:rsid w:val="00531673"/>
    <w:rsid w:val="005350AC"/>
    <w:rsid w:val="00536E2F"/>
    <w:rsid w:val="00540C92"/>
    <w:rsid w:val="0054192E"/>
    <w:rsid w:val="00544E8B"/>
    <w:rsid w:val="00546A4C"/>
    <w:rsid w:val="00547AED"/>
    <w:rsid w:val="005512E3"/>
    <w:rsid w:val="00554016"/>
    <w:rsid w:val="005547F9"/>
    <w:rsid w:val="00554CF6"/>
    <w:rsid w:val="00556E07"/>
    <w:rsid w:val="0055762A"/>
    <w:rsid w:val="00561946"/>
    <w:rsid w:val="0056205F"/>
    <w:rsid w:val="005638E7"/>
    <w:rsid w:val="00564F5F"/>
    <w:rsid w:val="005656E7"/>
    <w:rsid w:val="00567CF2"/>
    <w:rsid w:val="005702C8"/>
    <w:rsid w:val="00571956"/>
    <w:rsid w:val="005721A1"/>
    <w:rsid w:val="0057278E"/>
    <w:rsid w:val="005758AE"/>
    <w:rsid w:val="00576117"/>
    <w:rsid w:val="00576934"/>
    <w:rsid w:val="005770A0"/>
    <w:rsid w:val="00577169"/>
    <w:rsid w:val="00577517"/>
    <w:rsid w:val="00577F5B"/>
    <w:rsid w:val="00580A20"/>
    <w:rsid w:val="0058232D"/>
    <w:rsid w:val="0058238B"/>
    <w:rsid w:val="0058287E"/>
    <w:rsid w:val="005828FF"/>
    <w:rsid w:val="00582FB9"/>
    <w:rsid w:val="0058394B"/>
    <w:rsid w:val="00584158"/>
    <w:rsid w:val="0058431A"/>
    <w:rsid w:val="0058533D"/>
    <w:rsid w:val="00591898"/>
    <w:rsid w:val="00593322"/>
    <w:rsid w:val="005948F4"/>
    <w:rsid w:val="00596083"/>
    <w:rsid w:val="005970FF"/>
    <w:rsid w:val="005A00AB"/>
    <w:rsid w:val="005A011B"/>
    <w:rsid w:val="005A1E5D"/>
    <w:rsid w:val="005A2A02"/>
    <w:rsid w:val="005A3491"/>
    <w:rsid w:val="005A626C"/>
    <w:rsid w:val="005A727A"/>
    <w:rsid w:val="005B16DE"/>
    <w:rsid w:val="005B1C9E"/>
    <w:rsid w:val="005B24E7"/>
    <w:rsid w:val="005B279C"/>
    <w:rsid w:val="005B3303"/>
    <w:rsid w:val="005B3CCB"/>
    <w:rsid w:val="005B4C97"/>
    <w:rsid w:val="005B74D4"/>
    <w:rsid w:val="005C0A7F"/>
    <w:rsid w:val="005C12A4"/>
    <w:rsid w:val="005C307F"/>
    <w:rsid w:val="005C411F"/>
    <w:rsid w:val="005C52C3"/>
    <w:rsid w:val="005C5618"/>
    <w:rsid w:val="005D2E46"/>
    <w:rsid w:val="005D3084"/>
    <w:rsid w:val="005D5029"/>
    <w:rsid w:val="005D757D"/>
    <w:rsid w:val="005E29D6"/>
    <w:rsid w:val="005E39A1"/>
    <w:rsid w:val="005E3A82"/>
    <w:rsid w:val="005E4230"/>
    <w:rsid w:val="005E73E4"/>
    <w:rsid w:val="005F1B21"/>
    <w:rsid w:val="005F2E83"/>
    <w:rsid w:val="005F4E8A"/>
    <w:rsid w:val="005F574A"/>
    <w:rsid w:val="005F596E"/>
    <w:rsid w:val="005F6E78"/>
    <w:rsid w:val="005F6EEB"/>
    <w:rsid w:val="00603340"/>
    <w:rsid w:val="00604565"/>
    <w:rsid w:val="00604D8C"/>
    <w:rsid w:val="0060537A"/>
    <w:rsid w:val="0060619C"/>
    <w:rsid w:val="00606248"/>
    <w:rsid w:val="00610162"/>
    <w:rsid w:val="00612255"/>
    <w:rsid w:val="00613337"/>
    <w:rsid w:val="00613B4F"/>
    <w:rsid w:val="00614E95"/>
    <w:rsid w:val="00615B0A"/>
    <w:rsid w:val="0061700C"/>
    <w:rsid w:val="00617FA5"/>
    <w:rsid w:val="00623E60"/>
    <w:rsid w:val="00624984"/>
    <w:rsid w:val="00630487"/>
    <w:rsid w:val="00631024"/>
    <w:rsid w:val="006317C8"/>
    <w:rsid w:val="00631820"/>
    <w:rsid w:val="00632ADD"/>
    <w:rsid w:val="006331F8"/>
    <w:rsid w:val="00633BAD"/>
    <w:rsid w:val="00633E41"/>
    <w:rsid w:val="00634530"/>
    <w:rsid w:val="0063496A"/>
    <w:rsid w:val="0063577A"/>
    <w:rsid w:val="00635AB5"/>
    <w:rsid w:val="006361C4"/>
    <w:rsid w:val="00637A27"/>
    <w:rsid w:val="00640424"/>
    <w:rsid w:val="006408F4"/>
    <w:rsid w:val="00640D1D"/>
    <w:rsid w:val="006412EC"/>
    <w:rsid w:val="00642000"/>
    <w:rsid w:val="0064271C"/>
    <w:rsid w:val="006437F8"/>
    <w:rsid w:val="00645165"/>
    <w:rsid w:val="006456F5"/>
    <w:rsid w:val="00645E33"/>
    <w:rsid w:val="00646093"/>
    <w:rsid w:val="00646931"/>
    <w:rsid w:val="006500A7"/>
    <w:rsid w:val="0065148D"/>
    <w:rsid w:val="0065152C"/>
    <w:rsid w:val="00651B6E"/>
    <w:rsid w:val="0065709F"/>
    <w:rsid w:val="006576B4"/>
    <w:rsid w:val="006576CD"/>
    <w:rsid w:val="0066016E"/>
    <w:rsid w:val="00661E32"/>
    <w:rsid w:val="00662C7D"/>
    <w:rsid w:val="00665CC7"/>
    <w:rsid w:val="00666A3E"/>
    <w:rsid w:val="00671B5F"/>
    <w:rsid w:val="00672ABD"/>
    <w:rsid w:val="00672D0E"/>
    <w:rsid w:val="00681033"/>
    <w:rsid w:val="006823D1"/>
    <w:rsid w:val="00682805"/>
    <w:rsid w:val="0068320C"/>
    <w:rsid w:val="00683502"/>
    <w:rsid w:val="006845F0"/>
    <w:rsid w:val="00685A8A"/>
    <w:rsid w:val="00685FED"/>
    <w:rsid w:val="00686470"/>
    <w:rsid w:val="0069273A"/>
    <w:rsid w:val="00692D99"/>
    <w:rsid w:val="00693515"/>
    <w:rsid w:val="006939A1"/>
    <w:rsid w:val="006975AC"/>
    <w:rsid w:val="006A17D7"/>
    <w:rsid w:val="006A22BE"/>
    <w:rsid w:val="006A289C"/>
    <w:rsid w:val="006A59D6"/>
    <w:rsid w:val="006B03E2"/>
    <w:rsid w:val="006B2290"/>
    <w:rsid w:val="006B2E7E"/>
    <w:rsid w:val="006B31EC"/>
    <w:rsid w:val="006B344F"/>
    <w:rsid w:val="006B3B0A"/>
    <w:rsid w:val="006B3C08"/>
    <w:rsid w:val="006B4E2F"/>
    <w:rsid w:val="006B5387"/>
    <w:rsid w:val="006B5EF8"/>
    <w:rsid w:val="006B660B"/>
    <w:rsid w:val="006B7E0C"/>
    <w:rsid w:val="006C1027"/>
    <w:rsid w:val="006C131D"/>
    <w:rsid w:val="006C1F0C"/>
    <w:rsid w:val="006C26CB"/>
    <w:rsid w:val="006C2779"/>
    <w:rsid w:val="006C3495"/>
    <w:rsid w:val="006C3D83"/>
    <w:rsid w:val="006C41D7"/>
    <w:rsid w:val="006C43FF"/>
    <w:rsid w:val="006C48E7"/>
    <w:rsid w:val="006C636F"/>
    <w:rsid w:val="006C682D"/>
    <w:rsid w:val="006C78AE"/>
    <w:rsid w:val="006D00B5"/>
    <w:rsid w:val="006D1299"/>
    <w:rsid w:val="006D24D2"/>
    <w:rsid w:val="006D3358"/>
    <w:rsid w:val="006D7EB6"/>
    <w:rsid w:val="006E16F6"/>
    <w:rsid w:val="006E1A20"/>
    <w:rsid w:val="006E21E1"/>
    <w:rsid w:val="006E378B"/>
    <w:rsid w:val="006E48D2"/>
    <w:rsid w:val="006E656E"/>
    <w:rsid w:val="006F29FD"/>
    <w:rsid w:val="006F399C"/>
    <w:rsid w:val="006F3C96"/>
    <w:rsid w:val="006F3E88"/>
    <w:rsid w:val="006F48F6"/>
    <w:rsid w:val="006F5C6E"/>
    <w:rsid w:val="006F773E"/>
    <w:rsid w:val="006F7D6E"/>
    <w:rsid w:val="0070007C"/>
    <w:rsid w:val="00700F20"/>
    <w:rsid w:val="00701229"/>
    <w:rsid w:val="0070148D"/>
    <w:rsid w:val="00701FC9"/>
    <w:rsid w:val="00702036"/>
    <w:rsid w:val="00702789"/>
    <w:rsid w:val="007048AE"/>
    <w:rsid w:val="00705948"/>
    <w:rsid w:val="00706C81"/>
    <w:rsid w:val="007110A9"/>
    <w:rsid w:val="00711452"/>
    <w:rsid w:val="0071233B"/>
    <w:rsid w:val="00712D1D"/>
    <w:rsid w:val="00713CB7"/>
    <w:rsid w:val="00715717"/>
    <w:rsid w:val="00715728"/>
    <w:rsid w:val="00715816"/>
    <w:rsid w:val="00716011"/>
    <w:rsid w:val="007164FE"/>
    <w:rsid w:val="00716679"/>
    <w:rsid w:val="00717913"/>
    <w:rsid w:val="00722030"/>
    <w:rsid w:val="00722625"/>
    <w:rsid w:val="00724D1D"/>
    <w:rsid w:val="00724DDE"/>
    <w:rsid w:val="00725213"/>
    <w:rsid w:val="00726149"/>
    <w:rsid w:val="007262F7"/>
    <w:rsid w:val="00727A5D"/>
    <w:rsid w:val="00730132"/>
    <w:rsid w:val="00732D70"/>
    <w:rsid w:val="007337D4"/>
    <w:rsid w:val="00735096"/>
    <w:rsid w:val="00736E95"/>
    <w:rsid w:val="007376DC"/>
    <w:rsid w:val="00737A3F"/>
    <w:rsid w:val="00737FAB"/>
    <w:rsid w:val="00740AF6"/>
    <w:rsid w:val="0074446B"/>
    <w:rsid w:val="00744D20"/>
    <w:rsid w:val="00744F26"/>
    <w:rsid w:val="007459DA"/>
    <w:rsid w:val="00745A65"/>
    <w:rsid w:val="00751253"/>
    <w:rsid w:val="00751DE3"/>
    <w:rsid w:val="00752DB6"/>
    <w:rsid w:val="00752E7D"/>
    <w:rsid w:val="00753AC0"/>
    <w:rsid w:val="00753CDF"/>
    <w:rsid w:val="00754C79"/>
    <w:rsid w:val="00756822"/>
    <w:rsid w:val="00760653"/>
    <w:rsid w:val="00760A8E"/>
    <w:rsid w:val="00760E3D"/>
    <w:rsid w:val="00761916"/>
    <w:rsid w:val="0076312F"/>
    <w:rsid w:val="00763972"/>
    <w:rsid w:val="0076505A"/>
    <w:rsid w:val="00765B1A"/>
    <w:rsid w:val="00765D30"/>
    <w:rsid w:val="00766CD8"/>
    <w:rsid w:val="00770174"/>
    <w:rsid w:val="0077090F"/>
    <w:rsid w:val="0077107E"/>
    <w:rsid w:val="00771CBF"/>
    <w:rsid w:val="00771CF7"/>
    <w:rsid w:val="007723FE"/>
    <w:rsid w:val="007725C7"/>
    <w:rsid w:val="00772C90"/>
    <w:rsid w:val="00772DCF"/>
    <w:rsid w:val="00773144"/>
    <w:rsid w:val="00774403"/>
    <w:rsid w:val="007744C4"/>
    <w:rsid w:val="007748EC"/>
    <w:rsid w:val="00774E52"/>
    <w:rsid w:val="00775B56"/>
    <w:rsid w:val="00775FDC"/>
    <w:rsid w:val="0077641A"/>
    <w:rsid w:val="00780A32"/>
    <w:rsid w:val="00781A03"/>
    <w:rsid w:val="007830DE"/>
    <w:rsid w:val="0078329C"/>
    <w:rsid w:val="00783368"/>
    <w:rsid w:val="007833A9"/>
    <w:rsid w:val="00783B86"/>
    <w:rsid w:val="00786789"/>
    <w:rsid w:val="0078710A"/>
    <w:rsid w:val="00790BE8"/>
    <w:rsid w:val="007913EB"/>
    <w:rsid w:val="00791922"/>
    <w:rsid w:val="0079351B"/>
    <w:rsid w:val="0079370F"/>
    <w:rsid w:val="00795506"/>
    <w:rsid w:val="007955C8"/>
    <w:rsid w:val="00797613"/>
    <w:rsid w:val="00797F9B"/>
    <w:rsid w:val="007A28E1"/>
    <w:rsid w:val="007A3549"/>
    <w:rsid w:val="007A3924"/>
    <w:rsid w:val="007A7362"/>
    <w:rsid w:val="007B0289"/>
    <w:rsid w:val="007B0BF9"/>
    <w:rsid w:val="007B120C"/>
    <w:rsid w:val="007B1451"/>
    <w:rsid w:val="007B17E6"/>
    <w:rsid w:val="007B1962"/>
    <w:rsid w:val="007B1AE1"/>
    <w:rsid w:val="007B1B90"/>
    <w:rsid w:val="007B24B6"/>
    <w:rsid w:val="007B294E"/>
    <w:rsid w:val="007B3A78"/>
    <w:rsid w:val="007B3DEC"/>
    <w:rsid w:val="007B4001"/>
    <w:rsid w:val="007B4A3A"/>
    <w:rsid w:val="007B4D13"/>
    <w:rsid w:val="007B4FDA"/>
    <w:rsid w:val="007C1A9E"/>
    <w:rsid w:val="007C261D"/>
    <w:rsid w:val="007C32F6"/>
    <w:rsid w:val="007D1065"/>
    <w:rsid w:val="007D1567"/>
    <w:rsid w:val="007D2631"/>
    <w:rsid w:val="007D367E"/>
    <w:rsid w:val="007D4204"/>
    <w:rsid w:val="007D4327"/>
    <w:rsid w:val="007D4495"/>
    <w:rsid w:val="007D540C"/>
    <w:rsid w:val="007D5960"/>
    <w:rsid w:val="007D5EA1"/>
    <w:rsid w:val="007D67CC"/>
    <w:rsid w:val="007D7D0F"/>
    <w:rsid w:val="007E0A1A"/>
    <w:rsid w:val="007E24C8"/>
    <w:rsid w:val="007E2BB5"/>
    <w:rsid w:val="007E37E6"/>
    <w:rsid w:val="007E3BA5"/>
    <w:rsid w:val="007E417A"/>
    <w:rsid w:val="007E448B"/>
    <w:rsid w:val="007E4736"/>
    <w:rsid w:val="007E4B6D"/>
    <w:rsid w:val="007E6DCA"/>
    <w:rsid w:val="007F0038"/>
    <w:rsid w:val="007F0C4F"/>
    <w:rsid w:val="007F18E6"/>
    <w:rsid w:val="007F202A"/>
    <w:rsid w:val="007F4608"/>
    <w:rsid w:val="007F4869"/>
    <w:rsid w:val="007F5ED3"/>
    <w:rsid w:val="007F68DC"/>
    <w:rsid w:val="007F6957"/>
    <w:rsid w:val="008001A9"/>
    <w:rsid w:val="00801222"/>
    <w:rsid w:val="0080186A"/>
    <w:rsid w:val="0080198E"/>
    <w:rsid w:val="00801D7E"/>
    <w:rsid w:val="00803059"/>
    <w:rsid w:val="00803240"/>
    <w:rsid w:val="00803325"/>
    <w:rsid w:val="00803D83"/>
    <w:rsid w:val="008042F4"/>
    <w:rsid w:val="0080572F"/>
    <w:rsid w:val="0080771B"/>
    <w:rsid w:val="00807E90"/>
    <w:rsid w:val="008100D3"/>
    <w:rsid w:val="008116F0"/>
    <w:rsid w:val="008134B3"/>
    <w:rsid w:val="00816F7E"/>
    <w:rsid w:val="008208EA"/>
    <w:rsid w:val="00822713"/>
    <w:rsid w:val="008252CB"/>
    <w:rsid w:val="0082610C"/>
    <w:rsid w:val="00827BE6"/>
    <w:rsid w:val="00830133"/>
    <w:rsid w:val="0083029D"/>
    <w:rsid w:val="00831A7F"/>
    <w:rsid w:val="008326FD"/>
    <w:rsid w:val="008339C0"/>
    <w:rsid w:val="008358B0"/>
    <w:rsid w:val="00837072"/>
    <w:rsid w:val="00837DA6"/>
    <w:rsid w:val="00837F62"/>
    <w:rsid w:val="00840337"/>
    <w:rsid w:val="008405E4"/>
    <w:rsid w:val="00840665"/>
    <w:rsid w:val="00840FB2"/>
    <w:rsid w:val="00841577"/>
    <w:rsid w:val="00845167"/>
    <w:rsid w:val="008479FF"/>
    <w:rsid w:val="00850311"/>
    <w:rsid w:val="0085031A"/>
    <w:rsid w:val="00850965"/>
    <w:rsid w:val="008510DF"/>
    <w:rsid w:val="008520FB"/>
    <w:rsid w:val="0085252A"/>
    <w:rsid w:val="00852A01"/>
    <w:rsid w:val="00853581"/>
    <w:rsid w:val="00854723"/>
    <w:rsid w:val="008551ED"/>
    <w:rsid w:val="00856357"/>
    <w:rsid w:val="008568A6"/>
    <w:rsid w:val="0086222D"/>
    <w:rsid w:val="0086477B"/>
    <w:rsid w:val="00865E33"/>
    <w:rsid w:val="008660E3"/>
    <w:rsid w:val="008662A7"/>
    <w:rsid w:val="0086792F"/>
    <w:rsid w:val="00867B22"/>
    <w:rsid w:val="00867D18"/>
    <w:rsid w:val="0087126E"/>
    <w:rsid w:val="0087214B"/>
    <w:rsid w:val="00873FF3"/>
    <w:rsid w:val="008757CA"/>
    <w:rsid w:val="00876751"/>
    <w:rsid w:val="00876CAC"/>
    <w:rsid w:val="00877D39"/>
    <w:rsid w:val="00880254"/>
    <w:rsid w:val="008822AD"/>
    <w:rsid w:val="008824E7"/>
    <w:rsid w:val="008844DD"/>
    <w:rsid w:val="00884DF6"/>
    <w:rsid w:val="008856FA"/>
    <w:rsid w:val="00885B77"/>
    <w:rsid w:val="0088683B"/>
    <w:rsid w:val="008870E5"/>
    <w:rsid w:val="00891988"/>
    <w:rsid w:val="00891FE1"/>
    <w:rsid w:val="00892CBD"/>
    <w:rsid w:val="0089457A"/>
    <w:rsid w:val="008946FD"/>
    <w:rsid w:val="00895E2B"/>
    <w:rsid w:val="00896258"/>
    <w:rsid w:val="008A096F"/>
    <w:rsid w:val="008A0AE1"/>
    <w:rsid w:val="008A203F"/>
    <w:rsid w:val="008A2221"/>
    <w:rsid w:val="008A295B"/>
    <w:rsid w:val="008A29F1"/>
    <w:rsid w:val="008A40A0"/>
    <w:rsid w:val="008A4ED1"/>
    <w:rsid w:val="008A576C"/>
    <w:rsid w:val="008A6C2E"/>
    <w:rsid w:val="008A7342"/>
    <w:rsid w:val="008A73BC"/>
    <w:rsid w:val="008A797D"/>
    <w:rsid w:val="008B07B8"/>
    <w:rsid w:val="008B111D"/>
    <w:rsid w:val="008B30C1"/>
    <w:rsid w:val="008B4C6F"/>
    <w:rsid w:val="008B54FB"/>
    <w:rsid w:val="008C056D"/>
    <w:rsid w:val="008C2299"/>
    <w:rsid w:val="008C2725"/>
    <w:rsid w:val="008C2DD7"/>
    <w:rsid w:val="008C2DF8"/>
    <w:rsid w:val="008C2E95"/>
    <w:rsid w:val="008C53EC"/>
    <w:rsid w:val="008C5AF9"/>
    <w:rsid w:val="008C6657"/>
    <w:rsid w:val="008C6B89"/>
    <w:rsid w:val="008C70B5"/>
    <w:rsid w:val="008C79E3"/>
    <w:rsid w:val="008C7CA3"/>
    <w:rsid w:val="008D0B51"/>
    <w:rsid w:val="008D1050"/>
    <w:rsid w:val="008D26B4"/>
    <w:rsid w:val="008D2A0E"/>
    <w:rsid w:val="008D3123"/>
    <w:rsid w:val="008D3A6E"/>
    <w:rsid w:val="008D42C5"/>
    <w:rsid w:val="008D5382"/>
    <w:rsid w:val="008E068C"/>
    <w:rsid w:val="008E125C"/>
    <w:rsid w:val="008E1299"/>
    <w:rsid w:val="008E4411"/>
    <w:rsid w:val="008E59D8"/>
    <w:rsid w:val="008E6A16"/>
    <w:rsid w:val="008E73D6"/>
    <w:rsid w:val="008E7D0E"/>
    <w:rsid w:val="008F2FAF"/>
    <w:rsid w:val="008F3BE4"/>
    <w:rsid w:val="008F4AB7"/>
    <w:rsid w:val="008F4AE8"/>
    <w:rsid w:val="008F527A"/>
    <w:rsid w:val="008F5999"/>
    <w:rsid w:val="008F63E2"/>
    <w:rsid w:val="008F69BF"/>
    <w:rsid w:val="008F6AFD"/>
    <w:rsid w:val="008F6CEA"/>
    <w:rsid w:val="008F7068"/>
    <w:rsid w:val="008F7698"/>
    <w:rsid w:val="00900009"/>
    <w:rsid w:val="00900E63"/>
    <w:rsid w:val="0090181C"/>
    <w:rsid w:val="00903A10"/>
    <w:rsid w:val="00903F49"/>
    <w:rsid w:val="009062EA"/>
    <w:rsid w:val="00906EA4"/>
    <w:rsid w:val="00907371"/>
    <w:rsid w:val="00910025"/>
    <w:rsid w:val="00910940"/>
    <w:rsid w:val="00912500"/>
    <w:rsid w:val="00913E83"/>
    <w:rsid w:val="00913F8C"/>
    <w:rsid w:val="0091507F"/>
    <w:rsid w:val="00916102"/>
    <w:rsid w:val="00916933"/>
    <w:rsid w:val="00916B69"/>
    <w:rsid w:val="00922554"/>
    <w:rsid w:val="00922624"/>
    <w:rsid w:val="009244F0"/>
    <w:rsid w:val="009259F4"/>
    <w:rsid w:val="00925B53"/>
    <w:rsid w:val="00926128"/>
    <w:rsid w:val="009278ED"/>
    <w:rsid w:val="00930548"/>
    <w:rsid w:val="00931369"/>
    <w:rsid w:val="00932971"/>
    <w:rsid w:val="00935047"/>
    <w:rsid w:val="0093798F"/>
    <w:rsid w:val="00937C58"/>
    <w:rsid w:val="0094039C"/>
    <w:rsid w:val="00940726"/>
    <w:rsid w:val="00941D2D"/>
    <w:rsid w:val="00941F6C"/>
    <w:rsid w:val="00942A29"/>
    <w:rsid w:val="00943256"/>
    <w:rsid w:val="009440EE"/>
    <w:rsid w:val="00944195"/>
    <w:rsid w:val="0094468E"/>
    <w:rsid w:val="009452A2"/>
    <w:rsid w:val="00945665"/>
    <w:rsid w:val="00946A22"/>
    <w:rsid w:val="00947B73"/>
    <w:rsid w:val="0095051B"/>
    <w:rsid w:val="00951922"/>
    <w:rsid w:val="009536C6"/>
    <w:rsid w:val="0095480E"/>
    <w:rsid w:val="00954E9F"/>
    <w:rsid w:val="00957661"/>
    <w:rsid w:val="009577FE"/>
    <w:rsid w:val="00957B72"/>
    <w:rsid w:val="00960FA6"/>
    <w:rsid w:val="00963A97"/>
    <w:rsid w:val="00964947"/>
    <w:rsid w:val="00964F68"/>
    <w:rsid w:val="0096634E"/>
    <w:rsid w:val="009667EE"/>
    <w:rsid w:val="00966A4A"/>
    <w:rsid w:val="00970505"/>
    <w:rsid w:val="0097112A"/>
    <w:rsid w:val="00971BE9"/>
    <w:rsid w:val="00971F17"/>
    <w:rsid w:val="00972020"/>
    <w:rsid w:val="00973993"/>
    <w:rsid w:val="00973F73"/>
    <w:rsid w:val="009749C4"/>
    <w:rsid w:val="00974FA6"/>
    <w:rsid w:val="00975631"/>
    <w:rsid w:val="009775B6"/>
    <w:rsid w:val="009809DF"/>
    <w:rsid w:val="00981458"/>
    <w:rsid w:val="009825DA"/>
    <w:rsid w:val="00982FC9"/>
    <w:rsid w:val="00983D97"/>
    <w:rsid w:val="00984B54"/>
    <w:rsid w:val="00984C3E"/>
    <w:rsid w:val="00984F56"/>
    <w:rsid w:val="00985714"/>
    <w:rsid w:val="0098715F"/>
    <w:rsid w:val="00987FA1"/>
    <w:rsid w:val="00990B40"/>
    <w:rsid w:val="00994031"/>
    <w:rsid w:val="009940DE"/>
    <w:rsid w:val="009940E1"/>
    <w:rsid w:val="0099428D"/>
    <w:rsid w:val="00995626"/>
    <w:rsid w:val="0099689D"/>
    <w:rsid w:val="00997B72"/>
    <w:rsid w:val="009A0419"/>
    <w:rsid w:val="009A0EDB"/>
    <w:rsid w:val="009A16C8"/>
    <w:rsid w:val="009A184B"/>
    <w:rsid w:val="009A206D"/>
    <w:rsid w:val="009A36AC"/>
    <w:rsid w:val="009A6EE9"/>
    <w:rsid w:val="009A6F6B"/>
    <w:rsid w:val="009A7854"/>
    <w:rsid w:val="009A7FED"/>
    <w:rsid w:val="009B0441"/>
    <w:rsid w:val="009B2556"/>
    <w:rsid w:val="009B26E8"/>
    <w:rsid w:val="009B3D14"/>
    <w:rsid w:val="009B45CD"/>
    <w:rsid w:val="009B4C22"/>
    <w:rsid w:val="009C0AC8"/>
    <w:rsid w:val="009C128F"/>
    <w:rsid w:val="009C39B8"/>
    <w:rsid w:val="009C60AB"/>
    <w:rsid w:val="009C6689"/>
    <w:rsid w:val="009C71D3"/>
    <w:rsid w:val="009C7AB5"/>
    <w:rsid w:val="009D0174"/>
    <w:rsid w:val="009D03BC"/>
    <w:rsid w:val="009D097D"/>
    <w:rsid w:val="009D1474"/>
    <w:rsid w:val="009D1D4F"/>
    <w:rsid w:val="009D3187"/>
    <w:rsid w:val="009D4CF5"/>
    <w:rsid w:val="009D4FFD"/>
    <w:rsid w:val="009D54F2"/>
    <w:rsid w:val="009D6052"/>
    <w:rsid w:val="009D6B8E"/>
    <w:rsid w:val="009D7279"/>
    <w:rsid w:val="009D7961"/>
    <w:rsid w:val="009D7EF0"/>
    <w:rsid w:val="009E0665"/>
    <w:rsid w:val="009E0B4F"/>
    <w:rsid w:val="009E3130"/>
    <w:rsid w:val="009E3B5F"/>
    <w:rsid w:val="009E3D25"/>
    <w:rsid w:val="009E4095"/>
    <w:rsid w:val="009E43C4"/>
    <w:rsid w:val="009E704C"/>
    <w:rsid w:val="009E70C2"/>
    <w:rsid w:val="009F131B"/>
    <w:rsid w:val="009F1993"/>
    <w:rsid w:val="009F1C0F"/>
    <w:rsid w:val="009F4A76"/>
    <w:rsid w:val="009F55F8"/>
    <w:rsid w:val="009F621D"/>
    <w:rsid w:val="009F62A3"/>
    <w:rsid w:val="009F6CA9"/>
    <w:rsid w:val="00A04FD1"/>
    <w:rsid w:val="00A06755"/>
    <w:rsid w:val="00A1009E"/>
    <w:rsid w:val="00A10566"/>
    <w:rsid w:val="00A1082D"/>
    <w:rsid w:val="00A1381D"/>
    <w:rsid w:val="00A13C38"/>
    <w:rsid w:val="00A1452E"/>
    <w:rsid w:val="00A21C65"/>
    <w:rsid w:val="00A220C8"/>
    <w:rsid w:val="00A2270A"/>
    <w:rsid w:val="00A230F3"/>
    <w:rsid w:val="00A235D4"/>
    <w:rsid w:val="00A25DEE"/>
    <w:rsid w:val="00A2600D"/>
    <w:rsid w:val="00A27DA7"/>
    <w:rsid w:val="00A27F03"/>
    <w:rsid w:val="00A3082C"/>
    <w:rsid w:val="00A319EF"/>
    <w:rsid w:val="00A32C45"/>
    <w:rsid w:val="00A339A8"/>
    <w:rsid w:val="00A3486C"/>
    <w:rsid w:val="00A3636E"/>
    <w:rsid w:val="00A40D96"/>
    <w:rsid w:val="00A426BA"/>
    <w:rsid w:val="00A42D7B"/>
    <w:rsid w:val="00A43CC1"/>
    <w:rsid w:val="00A440C5"/>
    <w:rsid w:val="00A44566"/>
    <w:rsid w:val="00A460D4"/>
    <w:rsid w:val="00A46D12"/>
    <w:rsid w:val="00A46E0B"/>
    <w:rsid w:val="00A47D5B"/>
    <w:rsid w:val="00A506E2"/>
    <w:rsid w:val="00A516ED"/>
    <w:rsid w:val="00A51EF4"/>
    <w:rsid w:val="00A546F1"/>
    <w:rsid w:val="00A54AC4"/>
    <w:rsid w:val="00A54CE0"/>
    <w:rsid w:val="00A562F4"/>
    <w:rsid w:val="00A564A2"/>
    <w:rsid w:val="00A56941"/>
    <w:rsid w:val="00A56D00"/>
    <w:rsid w:val="00A60419"/>
    <w:rsid w:val="00A616E4"/>
    <w:rsid w:val="00A62C66"/>
    <w:rsid w:val="00A6790B"/>
    <w:rsid w:val="00A700BA"/>
    <w:rsid w:val="00A72A12"/>
    <w:rsid w:val="00A737E3"/>
    <w:rsid w:val="00A75112"/>
    <w:rsid w:val="00A80642"/>
    <w:rsid w:val="00A8133C"/>
    <w:rsid w:val="00A82B33"/>
    <w:rsid w:val="00A8455C"/>
    <w:rsid w:val="00A84833"/>
    <w:rsid w:val="00A87307"/>
    <w:rsid w:val="00A914C0"/>
    <w:rsid w:val="00A939A7"/>
    <w:rsid w:val="00A94A6E"/>
    <w:rsid w:val="00A9512E"/>
    <w:rsid w:val="00A96A59"/>
    <w:rsid w:val="00A97A81"/>
    <w:rsid w:val="00AA0BA3"/>
    <w:rsid w:val="00AA13A2"/>
    <w:rsid w:val="00AA19D9"/>
    <w:rsid w:val="00AA235C"/>
    <w:rsid w:val="00AA298B"/>
    <w:rsid w:val="00AA2F33"/>
    <w:rsid w:val="00AA3AB9"/>
    <w:rsid w:val="00AA42EE"/>
    <w:rsid w:val="00AA4AD7"/>
    <w:rsid w:val="00AA5533"/>
    <w:rsid w:val="00AA7C41"/>
    <w:rsid w:val="00AB12F7"/>
    <w:rsid w:val="00AB16D1"/>
    <w:rsid w:val="00AB2924"/>
    <w:rsid w:val="00AB2F48"/>
    <w:rsid w:val="00AB361F"/>
    <w:rsid w:val="00AB6A13"/>
    <w:rsid w:val="00AC018F"/>
    <w:rsid w:val="00AC02A1"/>
    <w:rsid w:val="00AC11B1"/>
    <w:rsid w:val="00AC2788"/>
    <w:rsid w:val="00AC2C98"/>
    <w:rsid w:val="00AC40B3"/>
    <w:rsid w:val="00AC45A7"/>
    <w:rsid w:val="00AC49CD"/>
    <w:rsid w:val="00AC604B"/>
    <w:rsid w:val="00AC74D1"/>
    <w:rsid w:val="00AD0705"/>
    <w:rsid w:val="00AD09F3"/>
    <w:rsid w:val="00AD0A90"/>
    <w:rsid w:val="00AD2022"/>
    <w:rsid w:val="00AD509A"/>
    <w:rsid w:val="00AD57F0"/>
    <w:rsid w:val="00AD613B"/>
    <w:rsid w:val="00AD7168"/>
    <w:rsid w:val="00AE1435"/>
    <w:rsid w:val="00AE161B"/>
    <w:rsid w:val="00AE1C43"/>
    <w:rsid w:val="00AE32CE"/>
    <w:rsid w:val="00AE5DB6"/>
    <w:rsid w:val="00AE5F56"/>
    <w:rsid w:val="00AE682C"/>
    <w:rsid w:val="00AE691B"/>
    <w:rsid w:val="00AE7047"/>
    <w:rsid w:val="00AF1443"/>
    <w:rsid w:val="00AF1C15"/>
    <w:rsid w:val="00AF3CE5"/>
    <w:rsid w:val="00AF652D"/>
    <w:rsid w:val="00B02ECD"/>
    <w:rsid w:val="00B03215"/>
    <w:rsid w:val="00B03673"/>
    <w:rsid w:val="00B037E9"/>
    <w:rsid w:val="00B03FF9"/>
    <w:rsid w:val="00B062B5"/>
    <w:rsid w:val="00B13ACF"/>
    <w:rsid w:val="00B13E15"/>
    <w:rsid w:val="00B1436E"/>
    <w:rsid w:val="00B1609D"/>
    <w:rsid w:val="00B1794F"/>
    <w:rsid w:val="00B21A62"/>
    <w:rsid w:val="00B21FA2"/>
    <w:rsid w:val="00B2204C"/>
    <w:rsid w:val="00B23BC0"/>
    <w:rsid w:val="00B255BD"/>
    <w:rsid w:val="00B26F78"/>
    <w:rsid w:val="00B3045B"/>
    <w:rsid w:val="00B305E1"/>
    <w:rsid w:val="00B31077"/>
    <w:rsid w:val="00B31A37"/>
    <w:rsid w:val="00B32139"/>
    <w:rsid w:val="00B3246C"/>
    <w:rsid w:val="00B32582"/>
    <w:rsid w:val="00B3312E"/>
    <w:rsid w:val="00B33E61"/>
    <w:rsid w:val="00B341EA"/>
    <w:rsid w:val="00B34501"/>
    <w:rsid w:val="00B3566A"/>
    <w:rsid w:val="00B36C4C"/>
    <w:rsid w:val="00B36D5F"/>
    <w:rsid w:val="00B36F11"/>
    <w:rsid w:val="00B40B8F"/>
    <w:rsid w:val="00B41472"/>
    <w:rsid w:val="00B4156C"/>
    <w:rsid w:val="00B416A1"/>
    <w:rsid w:val="00B422EF"/>
    <w:rsid w:val="00B42A91"/>
    <w:rsid w:val="00B42D23"/>
    <w:rsid w:val="00B43C69"/>
    <w:rsid w:val="00B453C8"/>
    <w:rsid w:val="00B46AE1"/>
    <w:rsid w:val="00B5021E"/>
    <w:rsid w:val="00B5056D"/>
    <w:rsid w:val="00B50CA5"/>
    <w:rsid w:val="00B50F87"/>
    <w:rsid w:val="00B51810"/>
    <w:rsid w:val="00B53AD3"/>
    <w:rsid w:val="00B5468B"/>
    <w:rsid w:val="00B54AE7"/>
    <w:rsid w:val="00B55CF1"/>
    <w:rsid w:val="00B6348A"/>
    <w:rsid w:val="00B6582A"/>
    <w:rsid w:val="00B65E7E"/>
    <w:rsid w:val="00B66286"/>
    <w:rsid w:val="00B66633"/>
    <w:rsid w:val="00B6698A"/>
    <w:rsid w:val="00B66E8E"/>
    <w:rsid w:val="00B66F0C"/>
    <w:rsid w:val="00B67502"/>
    <w:rsid w:val="00B67F21"/>
    <w:rsid w:val="00B702A7"/>
    <w:rsid w:val="00B70D25"/>
    <w:rsid w:val="00B7114B"/>
    <w:rsid w:val="00B712C1"/>
    <w:rsid w:val="00B75FDB"/>
    <w:rsid w:val="00B761AF"/>
    <w:rsid w:val="00B76476"/>
    <w:rsid w:val="00B77425"/>
    <w:rsid w:val="00B81A29"/>
    <w:rsid w:val="00B8228C"/>
    <w:rsid w:val="00B82598"/>
    <w:rsid w:val="00B83557"/>
    <w:rsid w:val="00B84441"/>
    <w:rsid w:val="00B85786"/>
    <w:rsid w:val="00B8591F"/>
    <w:rsid w:val="00B90B13"/>
    <w:rsid w:val="00B90C20"/>
    <w:rsid w:val="00B9256E"/>
    <w:rsid w:val="00B92715"/>
    <w:rsid w:val="00B92754"/>
    <w:rsid w:val="00B928BD"/>
    <w:rsid w:val="00B92C4A"/>
    <w:rsid w:val="00B934AC"/>
    <w:rsid w:val="00B938B7"/>
    <w:rsid w:val="00B9431C"/>
    <w:rsid w:val="00B960E8"/>
    <w:rsid w:val="00B96341"/>
    <w:rsid w:val="00B9649B"/>
    <w:rsid w:val="00B966B5"/>
    <w:rsid w:val="00B97005"/>
    <w:rsid w:val="00BA060A"/>
    <w:rsid w:val="00BA0CA3"/>
    <w:rsid w:val="00BA1DD0"/>
    <w:rsid w:val="00BA2329"/>
    <w:rsid w:val="00BA25DF"/>
    <w:rsid w:val="00BA398E"/>
    <w:rsid w:val="00BA4095"/>
    <w:rsid w:val="00BA45F6"/>
    <w:rsid w:val="00BA6B97"/>
    <w:rsid w:val="00BB068A"/>
    <w:rsid w:val="00BB07FF"/>
    <w:rsid w:val="00BB0E22"/>
    <w:rsid w:val="00BB37E4"/>
    <w:rsid w:val="00BB3D13"/>
    <w:rsid w:val="00BB40CC"/>
    <w:rsid w:val="00BB431E"/>
    <w:rsid w:val="00BB4825"/>
    <w:rsid w:val="00BB66E9"/>
    <w:rsid w:val="00BC171D"/>
    <w:rsid w:val="00BC23EB"/>
    <w:rsid w:val="00BC382B"/>
    <w:rsid w:val="00BC3A30"/>
    <w:rsid w:val="00BC3FCB"/>
    <w:rsid w:val="00BC6FF5"/>
    <w:rsid w:val="00BC7E0F"/>
    <w:rsid w:val="00BD017F"/>
    <w:rsid w:val="00BD243C"/>
    <w:rsid w:val="00BD2740"/>
    <w:rsid w:val="00BD2CA6"/>
    <w:rsid w:val="00BD39C2"/>
    <w:rsid w:val="00BD4167"/>
    <w:rsid w:val="00BD4AC0"/>
    <w:rsid w:val="00BD6D72"/>
    <w:rsid w:val="00BD7297"/>
    <w:rsid w:val="00BE3C87"/>
    <w:rsid w:val="00BE41D8"/>
    <w:rsid w:val="00BE4E90"/>
    <w:rsid w:val="00BE5397"/>
    <w:rsid w:val="00BE6289"/>
    <w:rsid w:val="00BE6359"/>
    <w:rsid w:val="00BE7C56"/>
    <w:rsid w:val="00BF0377"/>
    <w:rsid w:val="00BF080D"/>
    <w:rsid w:val="00BF4CEF"/>
    <w:rsid w:val="00BF5907"/>
    <w:rsid w:val="00BF745A"/>
    <w:rsid w:val="00C00CB3"/>
    <w:rsid w:val="00C00CB6"/>
    <w:rsid w:val="00C013B4"/>
    <w:rsid w:val="00C040B1"/>
    <w:rsid w:val="00C04B6B"/>
    <w:rsid w:val="00C053B5"/>
    <w:rsid w:val="00C10629"/>
    <w:rsid w:val="00C1086B"/>
    <w:rsid w:val="00C137FD"/>
    <w:rsid w:val="00C1527C"/>
    <w:rsid w:val="00C166E3"/>
    <w:rsid w:val="00C175E2"/>
    <w:rsid w:val="00C20058"/>
    <w:rsid w:val="00C208A3"/>
    <w:rsid w:val="00C220C7"/>
    <w:rsid w:val="00C22F08"/>
    <w:rsid w:val="00C2470D"/>
    <w:rsid w:val="00C24EFB"/>
    <w:rsid w:val="00C2714B"/>
    <w:rsid w:val="00C30801"/>
    <w:rsid w:val="00C30B87"/>
    <w:rsid w:val="00C318D8"/>
    <w:rsid w:val="00C323AB"/>
    <w:rsid w:val="00C32564"/>
    <w:rsid w:val="00C3324D"/>
    <w:rsid w:val="00C33D03"/>
    <w:rsid w:val="00C33D70"/>
    <w:rsid w:val="00C35B39"/>
    <w:rsid w:val="00C40398"/>
    <w:rsid w:val="00C40DE7"/>
    <w:rsid w:val="00C41DB4"/>
    <w:rsid w:val="00C43167"/>
    <w:rsid w:val="00C43D9D"/>
    <w:rsid w:val="00C4403D"/>
    <w:rsid w:val="00C451A3"/>
    <w:rsid w:val="00C4539F"/>
    <w:rsid w:val="00C46965"/>
    <w:rsid w:val="00C4703A"/>
    <w:rsid w:val="00C47276"/>
    <w:rsid w:val="00C472AB"/>
    <w:rsid w:val="00C52CDC"/>
    <w:rsid w:val="00C53D1B"/>
    <w:rsid w:val="00C540C1"/>
    <w:rsid w:val="00C553A0"/>
    <w:rsid w:val="00C55735"/>
    <w:rsid w:val="00C55CBC"/>
    <w:rsid w:val="00C56813"/>
    <w:rsid w:val="00C56FF1"/>
    <w:rsid w:val="00C5779F"/>
    <w:rsid w:val="00C578D4"/>
    <w:rsid w:val="00C62D69"/>
    <w:rsid w:val="00C64544"/>
    <w:rsid w:val="00C64B7A"/>
    <w:rsid w:val="00C64D56"/>
    <w:rsid w:val="00C6629F"/>
    <w:rsid w:val="00C74F8D"/>
    <w:rsid w:val="00C750EE"/>
    <w:rsid w:val="00C755EA"/>
    <w:rsid w:val="00C76BB4"/>
    <w:rsid w:val="00C76D2C"/>
    <w:rsid w:val="00C77396"/>
    <w:rsid w:val="00C80577"/>
    <w:rsid w:val="00C82ABB"/>
    <w:rsid w:val="00C82EE3"/>
    <w:rsid w:val="00C8353B"/>
    <w:rsid w:val="00C843FD"/>
    <w:rsid w:val="00C85FF8"/>
    <w:rsid w:val="00C87564"/>
    <w:rsid w:val="00C92F21"/>
    <w:rsid w:val="00C94677"/>
    <w:rsid w:val="00C94F2B"/>
    <w:rsid w:val="00CA0437"/>
    <w:rsid w:val="00CA093F"/>
    <w:rsid w:val="00CA21F2"/>
    <w:rsid w:val="00CA2DB2"/>
    <w:rsid w:val="00CA3B2B"/>
    <w:rsid w:val="00CA3D03"/>
    <w:rsid w:val="00CA4433"/>
    <w:rsid w:val="00CA49D4"/>
    <w:rsid w:val="00CA53D2"/>
    <w:rsid w:val="00CA53D8"/>
    <w:rsid w:val="00CA720C"/>
    <w:rsid w:val="00CB11D1"/>
    <w:rsid w:val="00CB47F9"/>
    <w:rsid w:val="00CB4CCB"/>
    <w:rsid w:val="00CB5D10"/>
    <w:rsid w:val="00CB5EA8"/>
    <w:rsid w:val="00CB5F8A"/>
    <w:rsid w:val="00CB6573"/>
    <w:rsid w:val="00CB65FC"/>
    <w:rsid w:val="00CB6979"/>
    <w:rsid w:val="00CC09BE"/>
    <w:rsid w:val="00CC2175"/>
    <w:rsid w:val="00CC2F75"/>
    <w:rsid w:val="00CC4222"/>
    <w:rsid w:val="00CC4C36"/>
    <w:rsid w:val="00CC5B00"/>
    <w:rsid w:val="00CD1BB2"/>
    <w:rsid w:val="00CD2086"/>
    <w:rsid w:val="00CD2A71"/>
    <w:rsid w:val="00CD33A4"/>
    <w:rsid w:val="00CD5357"/>
    <w:rsid w:val="00CD668F"/>
    <w:rsid w:val="00CD6F01"/>
    <w:rsid w:val="00CD72EC"/>
    <w:rsid w:val="00CD75B9"/>
    <w:rsid w:val="00CD79CE"/>
    <w:rsid w:val="00CD7DBE"/>
    <w:rsid w:val="00CE0422"/>
    <w:rsid w:val="00CE251B"/>
    <w:rsid w:val="00CE42DB"/>
    <w:rsid w:val="00CE4401"/>
    <w:rsid w:val="00CE5312"/>
    <w:rsid w:val="00CE5B60"/>
    <w:rsid w:val="00CF1302"/>
    <w:rsid w:val="00CF2124"/>
    <w:rsid w:val="00CF2B84"/>
    <w:rsid w:val="00CF37A6"/>
    <w:rsid w:val="00CF56DA"/>
    <w:rsid w:val="00CF5EAD"/>
    <w:rsid w:val="00CF5FF0"/>
    <w:rsid w:val="00D0065B"/>
    <w:rsid w:val="00D00EB2"/>
    <w:rsid w:val="00D012A2"/>
    <w:rsid w:val="00D013A4"/>
    <w:rsid w:val="00D032D9"/>
    <w:rsid w:val="00D04114"/>
    <w:rsid w:val="00D04216"/>
    <w:rsid w:val="00D04CBE"/>
    <w:rsid w:val="00D06BE9"/>
    <w:rsid w:val="00D11CD8"/>
    <w:rsid w:val="00D1206F"/>
    <w:rsid w:val="00D120EB"/>
    <w:rsid w:val="00D12AA8"/>
    <w:rsid w:val="00D133EE"/>
    <w:rsid w:val="00D14834"/>
    <w:rsid w:val="00D15552"/>
    <w:rsid w:val="00D15BC4"/>
    <w:rsid w:val="00D16752"/>
    <w:rsid w:val="00D177EC"/>
    <w:rsid w:val="00D178B6"/>
    <w:rsid w:val="00D17E5F"/>
    <w:rsid w:val="00D205D9"/>
    <w:rsid w:val="00D21020"/>
    <w:rsid w:val="00D22249"/>
    <w:rsid w:val="00D23D97"/>
    <w:rsid w:val="00D24072"/>
    <w:rsid w:val="00D25C7B"/>
    <w:rsid w:val="00D26EE5"/>
    <w:rsid w:val="00D270B3"/>
    <w:rsid w:val="00D27CB4"/>
    <w:rsid w:val="00D30600"/>
    <w:rsid w:val="00D31393"/>
    <w:rsid w:val="00D33B1C"/>
    <w:rsid w:val="00D33C39"/>
    <w:rsid w:val="00D35358"/>
    <w:rsid w:val="00D35CAD"/>
    <w:rsid w:val="00D36772"/>
    <w:rsid w:val="00D36BBC"/>
    <w:rsid w:val="00D37647"/>
    <w:rsid w:val="00D4006C"/>
    <w:rsid w:val="00D401FE"/>
    <w:rsid w:val="00D4039E"/>
    <w:rsid w:val="00D40413"/>
    <w:rsid w:val="00D4393A"/>
    <w:rsid w:val="00D43C19"/>
    <w:rsid w:val="00D448D3"/>
    <w:rsid w:val="00D449EC"/>
    <w:rsid w:val="00D512B9"/>
    <w:rsid w:val="00D531DC"/>
    <w:rsid w:val="00D57D33"/>
    <w:rsid w:val="00D57EA0"/>
    <w:rsid w:val="00D62B1D"/>
    <w:rsid w:val="00D635E8"/>
    <w:rsid w:val="00D64308"/>
    <w:rsid w:val="00D669EA"/>
    <w:rsid w:val="00D72365"/>
    <w:rsid w:val="00D72B48"/>
    <w:rsid w:val="00D72C69"/>
    <w:rsid w:val="00D72EE4"/>
    <w:rsid w:val="00D730CE"/>
    <w:rsid w:val="00D74CA2"/>
    <w:rsid w:val="00D74F98"/>
    <w:rsid w:val="00D75A2A"/>
    <w:rsid w:val="00D8021F"/>
    <w:rsid w:val="00D804D5"/>
    <w:rsid w:val="00D8118B"/>
    <w:rsid w:val="00D81807"/>
    <w:rsid w:val="00D82223"/>
    <w:rsid w:val="00D82D92"/>
    <w:rsid w:val="00D873D4"/>
    <w:rsid w:val="00D9306D"/>
    <w:rsid w:val="00D95254"/>
    <w:rsid w:val="00D95838"/>
    <w:rsid w:val="00D96604"/>
    <w:rsid w:val="00D96B5E"/>
    <w:rsid w:val="00D96E17"/>
    <w:rsid w:val="00DA104E"/>
    <w:rsid w:val="00DA3733"/>
    <w:rsid w:val="00DA441D"/>
    <w:rsid w:val="00DA4844"/>
    <w:rsid w:val="00DA4984"/>
    <w:rsid w:val="00DA49E7"/>
    <w:rsid w:val="00DA4E88"/>
    <w:rsid w:val="00DA6167"/>
    <w:rsid w:val="00DB01A1"/>
    <w:rsid w:val="00DB1E2A"/>
    <w:rsid w:val="00DB22B6"/>
    <w:rsid w:val="00DB258F"/>
    <w:rsid w:val="00DB2BAE"/>
    <w:rsid w:val="00DB373D"/>
    <w:rsid w:val="00DC0304"/>
    <w:rsid w:val="00DC0BBB"/>
    <w:rsid w:val="00DC1669"/>
    <w:rsid w:val="00DC2302"/>
    <w:rsid w:val="00DC258C"/>
    <w:rsid w:val="00DC25AC"/>
    <w:rsid w:val="00DC369F"/>
    <w:rsid w:val="00DC3E54"/>
    <w:rsid w:val="00DC423C"/>
    <w:rsid w:val="00DC4BDD"/>
    <w:rsid w:val="00DC6525"/>
    <w:rsid w:val="00DC7F80"/>
    <w:rsid w:val="00DD057D"/>
    <w:rsid w:val="00DD0FA9"/>
    <w:rsid w:val="00DD11BA"/>
    <w:rsid w:val="00DD1256"/>
    <w:rsid w:val="00DD354D"/>
    <w:rsid w:val="00DD39BC"/>
    <w:rsid w:val="00DD7539"/>
    <w:rsid w:val="00DE2B15"/>
    <w:rsid w:val="00DE5AA6"/>
    <w:rsid w:val="00DE5B6C"/>
    <w:rsid w:val="00DE5C87"/>
    <w:rsid w:val="00DE67D0"/>
    <w:rsid w:val="00DE6E08"/>
    <w:rsid w:val="00DE6E77"/>
    <w:rsid w:val="00DF1E57"/>
    <w:rsid w:val="00DF236C"/>
    <w:rsid w:val="00DF3096"/>
    <w:rsid w:val="00DF342E"/>
    <w:rsid w:val="00DF3A83"/>
    <w:rsid w:val="00DF3DB7"/>
    <w:rsid w:val="00DF65CD"/>
    <w:rsid w:val="00DF6BF1"/>
    <w:rsid w:val="00DF793A"/>
    <w:rsid w:val="00E001DB"/>
    <w:rsid w:val="00E00777"/>
    <w:rsid w:val="00E02872"/>
    <w:rsid w:val="00E03EEF"/>
    <w:rsid w:val="00E0654A"/>
    <w:rsid w:val="00E07DF0"/>
    <w:rsid w:val="00E101DD"/>
    <w:rsid w:val="00E107CA"/>
    <w:rsid w:val="00E11687"/>
    <w:rsid w:val="00E11914"/>
    <w:rsid w:val="00E13E56"/>
    <w:rsid w:val="00E14A91"/>
    <w:rsid w:val="00E14F7D"/>
    <w:rsid w:val="00E15055"/>
    <w:rsid w:val="00E16215"/>
    <w:rsid w:val="00E171C5"/>
    <w:rsid w:val="00E209A0"/>
    <w:rsid w:val="00E20CBC"/>
    <w:rsid w:val="00E2201B"/>
    <w:rsid w:val="00E22667"/>
    <w:rsid w:val="00E24683"/>
    <w:rsid w:val="00E249FF"/>
    <w:rsid w:val="00E26F64"/>
    <w:rsid w:val="00E311A7"/>
    <w:rsid w:val="00E32521"/>
    <w:rsid w:val="00E34318"/>
    <w:rsid w:val="00E3534D"/>
    <w:rsid w:val="00E36B04"/>
    <w:rsid w:val="00E3757F"/>
    <w:rsid w:val="00E37AF2"/>
    <w:rsid w:val="00E37B36"/>
    <w:rsid w:val="00E37FA1"/>
    <w:rsid w:val="00E43928"/>
    <w:rsid w:val="00E44C16"/>
    <w:rsid w:val="00E45A03"/>
    <w:rsid w:val="00E45DE6"/>
    <w:rsid w:val="00E46ECC"/>
    <w:rsid w:val="00E47123"/>
    <w:rsid w:val="00E47CC9"/>
    <w:rsid w:val="00E5140B"/>
    <w:rsid w:val="00E51CB4"/>
    <w:rsid w:val="00E521B9"/>
    <w:rsid w:val="00E52943"/>
    <w:rsid w:val="00E52E43"/>
    <w:rsid w:val="00E5305E"/>
    <w:rsid w:val="00E541DD"/>
    <w:rsid w:val="00E549A4"/>
    <w:rsid w:val="00E56036"/>
    <w:rsid w:val="00E6012F"/>
    <w:rsid w:val="00E61866"/>
    <w:rsid w:val="00E6211E"/>
    <w:rsid w:val="00E63405"/>
    <w:rsid w:val="00E65821"/>
    <w:rsid w:val="00E66762"/>
    <w:rsid w:val="00E66A19"/>
    <w:rsid w:val="00E66CE0"/>
    <w:rsid w:val="00E704EF"/>
    <w:rsid w:val="00E70728"/>
    <w:rsid w:val="00E72563"/>
    <w:rsid w:val="00E72595"/>
    <w:rsid w:val="00E72F1F"/>
    <w:rsid w:val="00E72F43"/>
    <w:rsid w:val="00E73EB7"/>
    <w:rsid w:val="00E74653"/>
    <w:rsid w:val="00E74D51"/>
    <w:rsid w:val="00E763D4"/>
    <w:rsid w:val="00E76DDD"/>
    <w:rsid w:val="00E77008"/>
    <w:rsid w:val="00E826BC"/>
    <w:rsid w:val="00E82CB8"/>
    <w:rsid w:val="00E83118"/>
    <w:rsid w:val="00E83654"/>
    <w:rsid w:val="00E83689"/>
    <w:rsid w:val="00E8405B"/>
    <w:rsid w:val="00E8431B"/>
    <w:rsid w:val="00E85658"/>
    <w:rsid w:val="00E85AAA"/>
    <w:rsid w:val="00E86123"/>
    <w:rsid w:val="00E86168"/>
    <w:rsid w:val="00E86174"/>
    <w:rsid w:val="00E872C8"/>
    <w:rsid w:val="00E90C70"/>
    <w:rsid w:val="00E90CEC"/>
    <w:rsid w:val="00E911F2"/>
    <w:rsid w:val="00E91661"/>
    <w:rsid w:val="00E91747"/>
    <w:rsid w:val="00E921A7"/>
    <w:rsid w:val="00E922F8"/>
    <w:rsid w:val="00E939A3"/>
    <w:rsid w:val="00E94320"/>
    <w:rsid w:val="00E94908"/>
    <w:rsid w:val="00E94AA0"/>
    <w:rsid w:val="00E96510"/>
    <w:rsid w:val="00E97A9C"/>
    <w:rsid w:val="00E97D09"/>
    <w:rsid w:val="00EA0183"/>
    <w:rsid w:val="00EA0938"/>
    <w:rsid w:val="00EA1778"/>
    <w:rsid w:val="00EA1C71"/>
    <w:rsid w:val="00EA304A"/>
    <w:rsid w:val="00EA4566"/>
    <w:rsid w:val="00EA75C2"/>
    <w:rsid w:val="00EA782D"/>
    <w:rsid w:val="00EB00D8"/>
    <w:rsid w:val="00EB0A65"/>
    <w:rsid w:val="00EB0FCB"/>
    <w:rsid w:val="00EB1913"/>
    <w:rsid w:val="00EB2A7C"/>
    <w:rsid w:val="00EB2B18"/>
    <w:rsid w:val="00EB2BEA"/>
    <w:rsid w:val="00EB2FEC"/>
    <w:rsid w:val="00EB41C6"/>
    <w:rsid w:val="00EB6666"/>
    <w:rsid w:val="00EB678C"/>
    <w:rsid w:val="00EC472C"/>
    <w:rsid w:val="00EC5C08"/>
    <w:rsid w:val="00EC6890"/>
    <w:rsid w:val="00EC6ECB"/>
    <w:rsid w:val="00EC7F42"/>
    <w:rsid w:val="00ED01E1"/>
    <w:rsid w:val="00ED1637"/>
    <w:rsid w:val="00ED1D39"/>
    <w:rsid w:val="00ED2AED"/>
    <w:rsid w:val="00ED5160"/>
    <w:rsid w:val="00ED55FC"/>
    <w:rsid w:val="00ED5824"/>
    <w:rsid w:val="00ED5F1A"/>
    <w:rsid w:val="00ED62E0"/>
    <w:rsid w:val="00ED693F"/>
    <w:rsid w:val="00ED6A0C"/>
    <w:rsid w:val="00ED70F4"/>
    <w:rsid w:val="00ED7932"/>
    <w:rsid w:val="00EE3AFF"/>
    <w:rsid w:val="00EE50B1"/>
    <w:rsid w:val="00EE78AA"/>
    <w:rsid w:val="00EF1ABF"/>
    <w:rsid w:val="00EF1F18"/>
    <w:rsid w:val="00EF2145"/>
    <w:rsid w:val="00EF238D"/>
    <w:rsid w:val="00EF23BC"/>
    <w:rsid w:val="00EF35EB"/>
    <w:rsid w:val="00EF364B"/>
    <w:rsid w:val="00EF3BE0"/>
    <w:rsid w:val="00EF4136"/>
    <w:rsid w:val="00EF47FF"/>
    <w:rsid w:val="00EF7479"/>
    <w:rsid w:val="00F01D73"/>
    <w:rsid w:val="00F0206D"/>
    <w:rsid w:val="00F02506"/>
    <w:rsid w:val="00F02B6A"/>
    <w:rsid w:val="00F04440"/>
    <w:rsid w:val="00F07971"/>
    <w:rsid w:val="00F10673"/>
    <w:rsid w:val="00F106A1"/>
    <w:rsid w:val="00F10D99"/>
    <w:rsid w:val="00F1157E"/>
    <w:rsid w:val="00F12AC6"/>
    <w:rsid w:val="00F139C0"/>
    <w:rsid w:val="00F15570"/>
    <w:rsid w:val="00F16A68"/>
    <w:rsid w:val="00F206B3"/>
    <w:rsid w:val="00F20BBD"/>
    <w:rsid w:val="00F219B2"/>
    <w:rsid w:val="00F21AB0"/>
    <w:rsid w:val="00F21ABA"/>
    <w:rsid w:val="00F21C70"/>
    <w:rsid w:val="00F21CE7"/>
    <w:rsid w:val="00F2232A"/>
    <w:rsid w:val="00F22798"/>
    <w:rsid w:val="00F227DF"/>
    <w:rsid w:val="00F2312F"/>
    <w:rsid w:val="00F23656"/>
    <w:rsid w:val="00F24513"/>
    <w:rsid w:val="00F25732"/>
    <w:rsid w:val="00F264B6"/>
    <w:rsid w:val="00F2716A"/>
    <w:rsid w:val="00F27269"/>
    <w:rsid w:val="00F3321F"/>
    <w:rsid w:val="00F33C7A"/>
    <w:rsid w:val="00F3461C"/>
    <w:rsid w:val="00F34C21"/>
    <w:rsid w:val="00F3526F"/>
    <w:rsid w:val="00F362F2"/>
    <w:rsid w:val="00F3633B"/>
    <w:rsid w:val="00F36DFF"/>
    <w:rsid w:val="00F374E2"/>
    <w:rsid w:val="00F37ABC"/>
    <w:rsid w:val="00F37FAB"/>
    <w:rsid w:val="00F40C83"/>
    <w:rsid w:val="00F424FC"/>
    <w:rsid w:val="00F433AD"/>
    <w:rsid w:val="00F43B2E"/>
    <w:rsid w:val="00F45082"/>
    <w:rsid w:val="00F450F6"/>
    <w:rsid w:val="00F45B93"/>
    <w:rsid w:val="00F46609"/>
    <w:rsid w:val="00F515D7"/>
    <w:rsid w:val="00F54342"/>
    <w:rsid w:val="00F54C8D"/>
    <w:rsid w:val="00F54FCC"/>
    <w:rsid w:val="00F5544C"/>
    <w:rsid w:val="00F55FBC"/>
    <w:rsid w:val="00F5638A"/>
    <w:rsid w:val="00F57963"/>
    <w:rsid w:val="00F606C9"/>
    <w:rsid w:val="00F62E64"/>
    <w:rsid w:val="00F6411B"/>
    <w:rsid w:val="00F643D9"/>
    <w:rsid w:val="00F644DE"/>
    <w:rsid w:val="00F645F9"/>
    <w:rsid w:val="00F65C72"/>
    <w:rsid w:val="00F6732B"/>
    <w:rsid w:val="00F737C3"/>
    <w:rsid w:val="00F73B96"/>
    <w:rsid w:val="00F74321"/>
    <w:rsid w:val="00F74768"/>
    <w:rsid w:val="00F75015"/>
    <w:rsid w:val="00F7591E"/>
    <w:rsid w:val="00F76229"/>
    <w:rsid w:val="00F76824"/>
    <w:rsid w:val="00F8212C"/>
    <w:rsid w:val="00F82230"/>
    <w:rsid w:val="00F837BD"/>
    <w:rsid w:val="00F84375"/>
    <w:rsid w:val="00F85181"/>
    <w:rsid w:val="00F854BF"/>
    <w:rsid w:val="00F85778"/>
    <w:rsid w:val="00F85AA4"/>
    <w:rsid w:val="00F85E53"/>
    <w:rsid w:val="00F91679"/>
    <w:rsid w:val="00F91C7F"/>
    <w:rsid w:val="00F921B4"/>
    <w:rsid w:val="00F9332E"/>
    <w:rsid w:val="00F935E3"/>
    <w:rsid w:val="00F935F6"/>
    <w:rsid w:val="00F94733"/>
    <w:rsid w:val="00F94FAE"/>
    <w:rsid w:val="00FA0776"/>
    <w:rsid w:val="00FA1210"/>
    <w:rsid w:val="00FA1E48"/>
    <w:rsid w:val="00FA30CB"/>
    <w:rsid w:val="00FA44AB"/>
    <w:rsid w:val="00FA49B1"/>
    <w:rsid w:val="00FA5B28"/>
    <w:rsid w:val="00FA6DFA"/>
    <w:rsid w:val="00FA7081"/>
    <w:rsid w:val="00FA7A97"/>
    <w:rsid w:val="00FB1F3A"/>
    <w:rsid w:val="00FB44AA"/>
    <w:rsid w:val="00FB4595"/>
    <w:rsid w:val="00FB523D"/>
    <w:rsid w:val="00FB7EF0"/>
    <w:rsid w:val="00FC0206"/>
    <w:rsid w:val="00FC0997"/>
    <w:rsid w:val="00FC0EBC"/>
    <w:rsid w:val="00FC11F2"/>
    <w:rsid w:val="00FC39D9"/>
    <w:rsid w:val="00FC3A6D"/>
    <w:rsid w:val="00FC3AAA"/>
    <w:rsid w:val="00FC405D"/>
    <w:rsid w:val="00FC4288"/>
    <w:rsid w:val="00FC4417"/>
    <w:rsid w:val="00FC4CAA"/>
    <w:rsid w:val="00FC5335"/>
    <w:rsid w:val="00FC7C10"/>
    <w:rsid w:val="00FD0179"/>
    <w:rsid w:val="00FD1DED"/>
    <w:rsid w:val="00FD20E6"/>
    <w:rsid w:val="00FD26FE"/>
    <w:rsid w:val="00FD27EA"/>
    <w:rsid w:val="00FD6094"/>
    <w:rsid w:val="00FD65D4"/>
    <w:rsid w:val="00FD6AB3"/>
    <w:rsid w:val="00FE0910"/>
    <w:rsid w:val="00FE23E2"/>
    <w:rsid w:val="00FE380F"/>
    <w:rsid w:val="00FE3861"/>
    <w:rsid w:val="00FE3963"/>
    <w:rsid w:val="00FE4B1D"/>
    <w:rsid w:val="00FE6205"/>
    <w:rsid w:val="00FE6D12"/>
    <w:rsid w:val="00FE6F3F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43CACD"/>
  <w15:docId w15:val="{12CF1EA6-5599-4AE8-8315-37B2CFF1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2ABC89-5162-421C-885B-695089C0E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199</Words>
  <Characters>8257</Characters>
  <Application>Microsoft Office Word</Application>
  <DocSecurity>0</DocSecurity>
  <Lines>135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4</cp:revision>
  <cp:lastPrinted>2024-05-14T17:29:00Z</cp:lastPrinted>
  <dcterms:created xsi:type="dcterms:W3CDTF">2025-07-17T15:55:00Z</dcterms:created>
  <dcterms:modified xsi:type="dcterms:W3CDTF">2025-07-1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